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BB89F5" w14:textId="7FD8412A" w:rsidR="00CE36E9" w:rsidRDefault="009D78E5" w:rsidP="008F2DD1">
      <w:pPr>
        <w:pStyle w:val="H1NoNum"/>
      </w:pPr>
      <w:r>
        <w:t>Nurse practitioner accreditation standards</w:t>
      </w:r>
    </w:p>
    <w:p w14:paraId="309F3F0D" w14:textId="0F1942CC" w:rsidR="001046D1" w:rsidRDefault="001046D1" w:rsidP="00697E07">
      <w:r>
        <w:t xml:space="preserve">This form was developed to </w:t>
      </w:r>
      <w:r w:rsidR="00272B60">
        <w:t xml:space="preserve">provide a space </w:t>
      </w:r>
      <w:r>
        <w:t xml:space="preserve">to </w:t>
      </w:r>
      <w:r w:rsidR="00AC1F5F">
        <w:t>collate responses</w:t>
      </w:r>
      <w:r w:rsidR="00A75D35">
        <w:t xml:space="preserve"> prior to submitting</w:t>
      </w:r>
      <w:r w:rsidR="00AC1F5F">
        <w:t>. We would prefer if you provided your responses via the survey</w:t>
      </w:r>
      <w:r w:rsidR="006F3D55">
        <w:t xml:space="preserve">. </w:t>
      </w:r>
    </w:p>
    <w:p w14:paraId="50DB6323" w14:textId="0E1E047F" w:rsidR="00697E07" w:rsidRDefault="00697E07" w:rsidP="00697E07">
      <w:r>
        <w:t>Thank you for taking the time to complete this survey and for contributing to the review of the Nurse Practitioner Accreditation Standards.</w:t>
      </w:r>
    </w:p>
    <w:p w14:paraId="0B772403" w14:textId="77777777" w:rsidR="00697E07" w:rsidRDefault="00697E07" w:rsidP="00697E07">
      <w:r>
        <w:t>This survey contributes to the review of the Nurse Practitioner Accreditation Standards and is an opportunity for stakeholders to comment on the key issues identified in Consultation paper 2.</w:t>
      </w:r>
    </w:p>
    <w:p w14:paraId="74AD48F3" w14:textId="762B2E3C" w:rsidR="00697E07" w:rsidRDefault="00697E07" w:rsidP="00697E07">
      <w:r>
        <w:t>You are strongly encouraged to read the consultation paper before providing a r</w:t>
      </w:r>
      <w:r w:rsidR="000A23B5">
        <w:t>e</w:t>
      </w:r>
      <w:r>
        <w:t>sponse to this survey.</w:t>
      </w:r>
    </w:p>
    <w:p w14:paraId="36D48585" w14:textId="77777777" w:rsidR="00697E07" w:rsidRDefault="00697E07" w:rsidP="00697E07">
      <w:r>
        <w:t>ANMAC invites you to share this survey with other interested stakeholders within your network.</w:t>
      </w:r>
    </w:p>
    <w:p w14:paraId="06FC4D81" w14:textId="2B7AF62F" w:rsidR="00001E7B" w:rsidRDefault="00C6475A" w:rsidP="00C6475A">
      <w:pPr>
        <w:pStyle w:val="Caption"/>
        <w:keepNext/>
        <w:jc w:val="left"/>
      </w:pPr>
      <w:r>
        <w:t xml:space="preserve">Table </w:t>
      </w:r>
      <w:r w:rsidR="00A75D35">
        <w:fldChar w:fldCharType="begin"/>
      </w:r>
      <w:r w:rsidR="00A75D35">
        <w:instrText xml:space="preserve"> SEQ Table \* ARABIC </w:instrText>
      </w:r>
      <w:r w:rsidR="00A75D35">
        <w:fldChar w:fldCharType="separate"/>
      </w:r>
      <w:r>
        <w:rPr>
          <w:noProof/>
        </w:rPr>
        <w:t>1</w:t>
      </w:r>
      <w:r w:rsidR="00A75D35">
        <w:rPr>
          <w:noProof/>
        </w:rPr>
        <w:fldChar w:fldCharType="end"/>
      </w:r>
      <w:r>
        <w:t xml:space="preserve"> </w:t>
      </w:r>
      <w:r w:rsidR="00001E7B">
        <w:t xml:space="preserve">Demographics </w:t>
      </w:r>
    </w:p>
    <w:tbl>
      <w:tblPr>
        <w:tblStyle w:val="ANMACRowTitle"/>
        <w:tblW w:w="0" w:type="auto"/>
        <w:tblLook w:val="0020" w:firstRow="1" w:lastRow="0" w:firstColumn="0" w:lastColumn="0" w:noHBand="0" w:noVBand="0"/>
      </w:tblPr>
      <w:tblGrid>
        <w:gridCol w:w="2689"/>
        <w:gridCol w:w="6939"/>
      </w:tblGrid>
      <w:tr w:rsidR="00001E7B" w14:paraId="061B8F1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9" w:type="dxa"/>
          </w:tcPr>
          <w:p w14:paraId="655BF13E" w14:textId="77777777" w:rsidR="00001E7B" w:rsidRPr="008F2DD1" w:rsidRDefault="00001E7B">
            <w:pPr>
              <w:pStyle w:val="TableTextCentre"/>
            </w:pPr>
          </w:p>
        </w:tc>
        <w:tc>
          <w:tcPr>
            <w:tcW w:w="6939" w:type="dxa"/>
          </w:tcPr>
          <w:p w14:paraId="1342D615" w14:textId="1DE93CAB" w:rsidR="00001E7B" w:rsidRPr="008F2DD1" w:rsidRDefault="00001E7B">
            <w:pPr>
              <w:pStyle w:val="TableTextCentre"/>
            </w:pPr>
            <w:r>
              <w:t>Response</w:t>
            </w:r>
          </w:p>
        </w:tc>
      </w:tr>
      <w:tr w:rsidR="00001E7B" w14:paraId="711FC16E" w14:textId="77777777">
        <w:tc>
          <w:tcPr>
            <w:tcW w:w="2689" w:type="dxa"/>
          </w:tcPr>
          <w:p w14:paraId="6A4D2651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Response on behalf of</w:t>
            </w:r>
          </w:p>
        </w:tc>
        <w:sdt>
          <w:sdtPr>
            <w:alias w:val="On behalf of"/>
            <w:tag w:val="On behalf of"/>
            <w:id w:val="-1957633319"/>
            <w:placeholder>
              <w:docPart w:val="10AE489D98AF47F3A9FE954E9676D386"/>
            </w:placeholder>
            <w:showingPlcHdr/>
            <w:dropDownList>
              <w:listItem w:value="Choose an item."/>
              <w:listItem w:displayText="an organisation" w:value="an organisation"/>
              <w:listItem w:displayText="an individual" w:value="an individual"/>
            </w:dropDownList>
          </w:sdtPr>
          <w:sdtEndPr/>
          <w:sdtContent>
            <w:tc>
              <w:tcPr>
                <w:tcW w:w="6939" w:type="dxa"/>
              </w:tcPr>
              <w:p w14:paraId="2CC3DDC6" w14:textId="77777777" w:rsidR="00001E7B" w:rsidRDefault="00001E7B">
                <w:pPr>
                  <w:pStyle w:val="TableText"/>
                </w:pPr>
                <w:r w:rsidRPr="009C29E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01E7B" w14:paraId="42A5695B" w14:textId="77777777">
        <w:tc>
          <w:tcPr>
            <w:tcW w:w="2689" w:type="dxa"/>
          </w:tcPr>
          <w:p w14:paraId="6A4C8442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Organisation name</w:t>
            </w:r>
          </w:p>
        </w:tc>
        <w:tc>
          <w:tcPr>
            <w:tcW w:w="6939" w:type="dxa"/>
          </w:tcPr>
          <w:p w14:paraId="147AB604" w14:textId="77777777" w:rsidR="00001E7B" w:rsidRPr="008F2DD1" w:rsidRDefault="00001E7B">
            <w:pPr>
              <w:pStyle w:val="TableText"/>
            </w:pPr>
          </w:p>
        </w:tc>
      </w:tr>
      <w:tr w:rsidR="00001E7B" w14:paraId="63D9ADFD" w14:textId="77777777">
        <w:tc>
          <w:tcPr>
            <w:tcW w:w="2689" w:type="dxa"/>
          </w:tcPr>
          <w:p w14:paraId="5EC7A0D9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Your name in full</w:t>
            </w:r>
          </w:p>
        </w:tc>
        <w:tc>
          <w:tcPr>
            <w:tcW w:w="6939" w:type="dxa"/>
          </w:tcPr>
          <w:p w14:paraId="2B72880A" w14:textId="77777777" w:rsidR="00001E7B" w:rsidRPr="008F2DD1" w:rsidRDefault="00001E7B">
            <w:pPr>
              <w:pStyle w:val="TableText"/>
            </w:pPr>
          </w:p>
        </w:tc>
      </w:tr>
      <w:tr w:rsidR="00001E7B" w14:paraId="31CE163F" w14:textId="77777777">
        <w:tc>
          <w:tcPr>
            <w:tcW w:w="2689" w:type="dxa"/>
          </w:tcPr>
          <w:p w14:paraId="30F4B241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Phone number</w:t>
            </w:r>
          </w:p>
        </w:tc>
        <w:tc>
          <w:tcPr>
            <w:tcW w:w="6939" w:type="dxa"/>
          </w:tcPr>
          <w:p w14:paraId="36673E4E" w14:textId="77777777" w:rsidR="00001E7B" w:rsidRPr="008F2DD1" w:rsidRDefault="00001E7B">
            <w:pPr>
              <w:pStyle w:val="TableText"/>
            </w:pPr>
          </w:p>
        </w:tc>
      </w:tr>
      <w:tr w:rsidR="00001E7B" w14:paraId="481314E7" w14:textId="77777777">
        <w:tc>
          <w:tcPr>
            <w:tcW w:w="2689" w:type="dxa"/>
          </w:tcPr>
          <w:p w14:paraId="4A38358B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Email</w:t>
            </w:r>
          </w:p>
        </w:tc>
        <w:tc>
          <w:tcPr>
            <w:tcW w:w="6939" w:type="dxa"/>
          </w:tcPr>
          <w:p w14:paraId="696AFA59" w14:textId="77777777" w:rsidR="00001E7B" w:rsidRPr="008F2DD1" w:rsidRDefault="00001E7B">
            <w:pPr>
              <w:pStyle w:val="TableText"/>
            </w:pPr>
          </w:p>
        </w:tc>
      </w:tr>
      <w:tr w:rsidR="00001E7B" w14:paraId="2B08F927" w14:textId="77777777">
        <w:tc>
          <w:tcPr>
            <w:tcW w:w="2689" w:type="dxa"/>
          </w:tcPr>
          <w:p w14:paraId="1F15C354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Publication of feedback*</w:t>
            </w:r>
          </w:p>
        </w:tc>
        <w:sdt>
          <w:sdtPr>
            <w:alias w:val="publication of submission"/>
            <w:tag w:val="publication of submission"/>
            <w:id w:val="309609454"/>
            <w:placeholder>
              <w:docPart w:val="9906C13000FD496F9E86069E5766A50A"/>
            </w:placeholder>
            <w:showingPlcHdr/>
            <w:dropDownList>
              <w:listItem w:value="Choose an item."/>
              <w:listItem w:displayText="public submission" w:value="public submission"/>
              <w:listItem w:displayText="private submission" w:value="private submission"/>
            </w:dropDownList>
          </w:sdtPr>
          <w:sdtEndPr/>
          <w:sdtContent>
            <w:tc>
              <w:tcPr>
                <w:tcW w:w="6939" w:type="dxa"/>
              </w:tcPr>
              <w:p w14:paraId="20F32617" w14:textId="77777777" w:rsidR="00001E7B" w:rsidRPr="008F2DD1" w:rsidRDefault="00001E7B">
                <w:pPr>
                  <w:pStyle w:val="TableText"/>
                </w:pPr>
                <w:r w:rsidRPr="009C29E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01E7B" w14:paraId="0A91A529" w14:textId="77777777">
        <w:tc>
          <w:tcPr>
            <w:tcW w:w="2689" w:type="dxa"/>
          </w:tcPr>
          <w:p w14:paraId="124B1ADF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Role description</w:t>
            </w:r>
          </w:p>
        </w:tc>
        <w:sdt>
          <w:sdtPr>
            <w:alias w:val="Role"/>
            <w:tag w:val="Role"/>
            <w:id w:val="1421213071"/>
            <w:placeholder>
              <w:docPart w:val="5A592900041D4813A42D49B6EBE42E1F"/>
            </w:placeholder>
            <w:showingPlcHdr/>
            <w:dropDownList>
              <w:listItem w:value="Choose an item."/>
              <w:listItem w:displayText="Consumer" w:value="Consumer"/>
              <w:listItem w:displayText="Registered Nurse" w:value="Registered Nurse"/>
              <w:listItem w:displayText="Nurse educator/facilitator/ lecturer/teacher" w:value="Nurse educator/facilitator/ lecturer/teacher"/>
              <w:listItem w:displayText="Nurse Practitioner" w:value="Nurse Practitioner"/>
              <w:listItem w:displayText="Student nurse" w:value="Student nurse"/>
              <w:listItem w:displayText="Early career registered nurse" w:value="Early career registered nurse"/>
              <w:listItem w:displayText="Registered Nurse/Midwife" w:value="Registered Nurse/Midwife"/>
              <w:listItem w:displayText="Health care professional other than a registered nurse (please specify profession in the" w:value="Health care professional other than a registered nurse (please specify profession in the"/>
              <w:listItem w:displayText="Health service manager" w:value="Health service manager"/>
              <w:listItem w:displayText="Nominated organisational representative (please specify in the text box below)" w:value="Nominated organisational representative (please specify in the text box below)"/>
              <w:listItem w:displayText="Nurse researcher" w:value="Nurse researcher"/>
              <w:listItem w:displayText="Other" w:value="Other"/>
            </w:dropDownList>
          </w:sdtPr>
          <w:sdtEndPr/>
          <w:sdtContent>
            <w:tc>
              <w:tcPr>
                <w:tcW w:w="6939" w:type="dxa"/>
              </w:tcPr>
              <w:p w14:paraId="66529E59" w14:textId="77777777" w:rsidR="00001E7B" w:rsidRPr="008F2DD1" w:rsidRDefault="00001E7B">
                <w:pPr>
                  <w:pStyle w:val="TableText"/>
                </w:pPr>
                <w:r w:rsidRPr="009C29E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01E7B" w14:paraId="323A3304" w14:textId="77777777">
        <w:tc>
          <w:tcPr>
            <w:tcW w:w="2689" w:type="dxa"/>
          </w:tcPr>
          <w:p w14:paraId="1079CDCB" w14:textId="6FCB4AC9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 xml:space="preserve">Other </w:t>
            </w:r>
            <w:r w:rsidR="00B96F4E">
              <w:rPr>
                <w:b/>
                <w:bCs/>
              </w:rPr>
              <w:t xml:space="preserve">role </w:t>
            </w:r>
            <w:r w:rsidRPr="00AE4B76">
              <w:rPr>
                <w:b/>
                <w:bCs/>
              </w:rPr>
              <w:t>options</w:t>
            </w:r>
          </w:p>
        </w:tc>
        <w:tc>
          <w:tcPr>
            <w:tcW w:w="6939" w:type="dxa"/>
          </w:tcPr>
          <w:p w14:paraId="2BD8AB8E" w14:textId="77777777" w:rsidR="00001E7B" w:rsidRPr="008F2DD1" w:rsidRDefault="00001E7B">
            <w:pPr>
              <w:pStyle w:val="TableText"/>
            </w:pPr>
          </w:p>
        </w:tc>
      </w:tr>
      <w:tr w:rsidR="00001E7B" w14:paraId="3B209196" w14:textId="77777777">
        <w:tc>
          <w:tcPr>
            <w:tcW w:w="2689" w:type="dxa"/>
          </w:tcPr>
          <w:p w14:paraId="7DC3DE6A" w14:textId="77777777" w:rsidR="00001E7B" w:rsidRPr="00AE4B76" w:rsidRDefault="00001E7B">
            <w:pPr>
              <w:pStyle w:val="TableText"/>
              <w:rPr>
                <w:b/>
                <w:bCs/>
              </w:rPr>
            </w:pPr>
            <w:r w:rsidRPr="00AE4B76">
              <w:rPr>
                <w:b/>
                <w:bCs/>
              </w:rPr>
              <w:t>Primary work location</w:t>
            </w:r>
          </w:p>
        </w:tc>
        <w:sdt>
          <w:sdtPr>
            <w:alias w:val="Primary work location"/>
            <w:tag w:val="Primary work location"/>
            <w:id w:val="-1144503011"/>
            <w:placeholder>
              <w:docPart w:val="66A2DFCA89E64856ABB4FC9485FBBC7C"/>
            </w:placeholder>
            <w:showingPlcHdr/>
            <w:dropDownList>
              <w:listItem w:value="Choose an item."/>
              <w:listItem w:displayText="Australian Capital Territory" w:value="Australian Capital Territory"/>
              <w:listItem w:displayText="New South Wales (metro)" w:value="New South Wales (metro)"/>
              <w:listItem w:displayText="New South Wales (regional or remote)" w:value="New South Wales (regional or remote)"/>
              <w:listItem w:displayText="Northern Territory" w:value="Northern Territory"/>
              <w:listItem w:displayText="Queensland (metro)" w:value="Queensland (metro)"/>
              <w:listItem w:displayText="Queensland (regional or remote)" w:value="Queensland (regional or remote)"/>
              <w:listItem w:displayText="South Australia (metro)" w:value="South Australia (metro)"/>
              <w:listItem w:displayText="South Australia (regional or remote)" w:value="South Australia (regional or remote)"/>
              <w:listItem w:displayText="Tasmania" w:value="Tasmania"/>
              <w:listItem w:displayText="Victoria (metro)" w:value="Victoria (metro)"/>
              <w:listItem w:displayText="Victoria (regional or remote)" w:value="Victoria (regional or remote)"/>
              <w:listItem w:displayText="Western Australia (metro)" w:value="Western Australia (metro)"/>
              <w:listItem w:displayText="Western Australia (regional or remote)" w:value="Western Australia (regional or remote)"/>
              <w:listItem w:displayText="National" w:value="National"/>
            </w:dropDownList>
          </w:sdtPr>
          <w:sdtEndPr/>
          <w:sdtContent>
            <w:tc>
              <w:tcPr>
                <w:tcW w:w="6939" w:type="dxa"/>
              </w:tcPr>
              <w:p w14:paraId="5E389107" w14:textId="77777777" w:rsidR="00001E7B" w:rsidRPr="008F2DD1" w:rsidRDefault="00001E7B">
                <w:pPr>
                  <w:pStyle w:val="TableText"/>
                </w:pPr>
                <w:r w:rsidRPr="009C29E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6ED2E6F0" w14:textId="77777777" w:rsidR="00736701" w:rsidRPr="00F24651" w:rsidRDefault="00736701" w:rsidP="00736701">
      <w:pPr>
        <w:rPr>
          <w:sz w:val="18"/>
          <w:szCs w:val="18"/>
        </w:rPr>
      </w:pPr>
      <w:r>
        <w:rPr>
          <w:sz w:val="18"/>
          <w:szCs w:val="18"/>
        </w:rPr>
        <w:t>*</w:t>
      </w:r>
      <w:r w:rsidRPr="00F24651">
        <w:rPr>
          <w:sz w:val="18"/>
          <w:szCs w:val="18"/>
        </w:rPr>
        <w:t>Public submissions will be published on the ANMAC website</w:t>
      </w:r>
    </w:p>
    <w:p w14:paraId="58A2E2DA" w14:textId="77777777" w:rsidR="000C7FDA" w:rsidRPr="00814978" w:rsidRDefault="000C7FDA" w:rsidP="000C7FDA">
      <w:pPr>
        <w:rPr>
          <w:b/>
          <w:bCs/>
        </w:rPr>
      </w:pPr>
      <w:bookmarkStart w:id="0" w:name="_Hlk157092428"/>
      <w:r w:rsidRPr="00814978">
        <w:rPr>
          <w:b/>
          <w:bCs/>
        </w:rPr>
        <w:t xml:space="preserve">Question 1: </w:t>
      </w:r>
    </w:p>
    <w:p w14:paraId="54410AF1" w14:textId="0D0E737A" w:rsidR="000E6D29" w:rsidRDefault="000C7FDA" w:rsidP="000C7FDA">
      <w:r>
        <w:t>Do you consider the proposed entry requirements in terms of length of experience as a registered nurse working at advanced practice level, to be appropriate for a program of study leading to endorsement as a nurse practitioner?</w:t>
      </w:r>
    </w:p>
    <w:sdt>
      <w:sdtPr>
        <w:alias w:val="Response"/>
        <w:tag w:val="Response"/>
        <w:id w:val="-1350328917"/>
        <w:placeholder>
          <w:docPart w:val="DefaultPlaceholder_-1854013438"/>
        </w:placeholder>
        <w:showingPlcHdr/>
        <w:dropDownList>
          <w:listItem w:value="Choose an item."/>
          <w:listItem w:displayText="Yes" w:value="Yes"/>
          <w:listItem w:displayText="No" w:value="No"/>
        </w:dropDownList>
      </w:sdtPr>
      <w:sdtEndPr/>
      <w:sdtContent>
        <w:p w14:paraId="10081B94" w14:textId="0C5F3314" w:rsidR="000E6D29" w:rsidRDefault="002F7BC2" w:rsidP="00697E07">
          <w:r w:rsidRPr="009C29EF">
            <w:rPr>
              <w:rStyle w:val="PlaceholderText"/>
            </w:rPr>
            <w:t>Choose an item.</w:t>
          </w:r>
        </w:p>
      </w:sdtContent>
    </w:sdt>
    <w:p w14:paraId="0EB71C7A" w14:textId="48CD6B46" w:rsidR="000E6D29" w:rsidRPr="002F7BC2" w:rsidRDefault="000C7FDA" w:rsidP="00697E07">
      <w:pPr>
        <w:rPr>
          <w:b/>
          <w:bCs/>
        </w:rPr>
      </w:pPr>
      <w:r w:rsidRPr="002F7BC2">
        <w:rPr>
          <w:b/>
          <w:bCs/>
        </w:rPr>
        <w:t>Please provide a reason for your response</w:t>
      </w:r>
      <w:r w:rsidR="00814978" w:rsidRPr="002F7BC2">
        <w:rPr>
          <w:b/>
          <w:bCs/>
        </w:rPr>
        <w:t>.</w:t>
      </w:r>
    </w:p>
    <w:p w14:paraId="0ACB5AA2" w14:textId="77777777" w:rsidR="000E6D29" w:rsidRDefault="000E6D29" w:rsidP="00697E07"/>
    <w:p w14:paraId="4404F1FC" w14:textId="77777777" w:rsidR="00224DC2" w:rsidRDefault="00224DC2" w:rsidP="00697E07"/>
    <w:p w14:paraId="118FB20D" w14:textId="52FCDB48" w:rsidR="00814978" w:rsidRPr="00814978" w:rsidRDefault="00814978" w:rsidP="00697E07">
      <w:pPr>
        <w:rPr>
          <w:b/>
          <w:bCs/>
        </w:rPr>
      </w:pPr>
      <w:r w:rsidRPr="00814978">
        <w:rPr>
          <w:b/>
          <w:bCs/>
        </w:rPr>
        <w:t xml:space="preserve">Question 2: </w:t>
      </w:r>
    </w:p>
    <w:p w14:paraId="49225364" w14:textId="3BA1F5E9" w:rsidR="00814978" w:rsidRDefault="00814978" w:rsidP="00697E07">
      <w:r>
        <w:t>Do you consider the proposed program entry requirements which remove the requirement for the registered nurse to be working at advanced practice level in a specified clinical context, to be appropriate for a program of study leading to endorsement as a nurse practitioner?</w:t>
      </w:r>
    </w:p>
    <w:sdt>
      <w:sdtPr>
        <w:alias w:val="Response"/>
        <w:tag w:val="Response"/>
        <w:id w:val="-1171557561"/>
        <w:placeholder>
          <w:docPart w:val="E08FE944DEAB46338F19B0DF5F118920"/>
        </w:placeholder>
        <w:showingPlcHdr/>
        <w:dropDownList>
          <w:listItem w:value="Choose an item."/>
          <w:listItem w:displayText="Yes" w:value="Yes"/>
          <w:listItem w:displayText="No" w:value="No"/>
        </w:dropDownList>
      </w:sdtPr>
      <w:sdtEndPr/>
      <w:sdtContent>
        <w:p w14:paraId="6482ED7E" w14:textId="77777777" w:rsidR="00224DC2" w:rsidRDefault="00224DC2" w:rsidP="00224DC2">
          <w:r w:rsidRPr="009C29EF">
            <w:rPr>
              <w:rStyle w:val="PlaceholderText"/>
            </w:rPr>
            <w:t>Choose an item.</w:t>
          </w:r>
        </w:p>
      </w:sdtContent>
    </w:sdt>
    <w:p w14:paraId="0DDDE9AC" w14:textId="77777777" w:rsidR="00224DC2" w:rsidRPr="002F7BC2" w:rsidRDefault="00224DC2" w:rsidP="00224DC2">
      <w:pPr>
        <w:rPr>
          <w:b/>
          <w:bCs/>
        </w:rPr>
      </w:pPr>
      <w:r w:rsidRPr="002F7BC2">
        <w:rPr>
          <w:b/>
          <w:bCs/>
        </w:rPr>
        <w:t>Please provide a reason for your response.</w:t>
      </w:r>
    </w:p>
    <w:p w14:paraId="24B16901" w14:textId="77777777" w:rsidR="00814978" w:rsidRDefault="00814978" w:rsidP="00697E07"/>
    <w:p w14:paraId="4772AC11" w14:textId="77777777" w:rsidR="008B4B99" w:rsidRDefault="008B4B99" w:rsidP="00697E07"/>
    <w:p w14:paraId="79CCC508" w14:textId="4AC60CD7" w:rsidR="00814978" w:rsidRPr="008B4B99" w:rsidRDefault="008B4B99" w:rsidP="00697E07">
      <w:pPr>
        <w:rPr>
          <w:b/>
          <w:bCs/>
        </w:rPr>
      </w:pPr>
      <w:r w:rsidRPr="008B4B99">
        <w:rPr>
          <w:b/>
          <w:bCs/>
        </w:rPr>
        <w:t xml:space="preserve">Question 3: </w:t>
      </w:r>
    </w:p>
    <w:p w14:paraId="0D183B94" w14:textId="7D2AD21B" w:rsidR="008B4B99" w:rsidRDefault="008B4B99" w:rsidP="00697E07">
      <w:r>
        <w:t xml:space="preserve">Has the new five domain format retained the essential requirements that are present in current standards? If you answer ‘no’ please identify what </w:t>
      </w:r>
      <w:proofErr w:type="gramStart"/>
      <w:r>
        <w:t>elements</w:t>
      </w:r>
      <w:proofErr w:type="gramEnd"/>
      <w:r>
        <w:t xml:space="preserve"> you consider are missing.</w:t>
      </w:r>
    </w:p>
    <w:sdt>
      <w:sdtPr>
        <w:alias w:val="Response"/>
        <w:tag w:val="Response"/>
        <w:id w:val="-1830290680"/>
        <w:placeholder>
          <w:docPart w:val="E5B7967B717341668E53B8E49360866A"/>
        </w:placeholder>
        <w:showingPlcHdr/>
        <w:dropDownList>
          <w:listItem w:value="Choose an item."/>
          <w:listItem w:displayText="Yes" w:value="Yes"/>
          <w:listItem w:displayText="No" w:value="No"/>
        </w:dropDownList>
      </w:sdtPr>
      <w:sdtEndPr/>
      <w:sdtContent>
        <w:p w14:paraId="6FFE8293" w14:textId="77777777" w:rsidR="00224DC2" w:rsidRDefault="00224DC2" w:rsidP="00224DC2">
          <w:r w:rsidRPr="009C29EF">
            <w:rPr>
              <w:rStyle w:val="PlaceholderText"/>
            </w:rPr>
            <w:t>Choose an item.</w:t>
          </w:r>
        </w:p>
      </w:sdtContent>
    </w:sdt>
    <w:p w14:paraId="11E44368" w14:textId="77777777" w:rsidR="00224DC2" w:rsidRPr="002F7BC2" w:rsidRDefault="00224DC2" w:rsidP="00224DC2">
      <w:pPr>
        <w:rPr>
          <w:b/>
          <w:bCs/>
        </w:rPr>
      </w:pPr>
      <w:r w:rsidRPr="002F7BC2">
        <w:rPr>
          <w:b/>
          <w:bCs/>
        </w:rPr>
        <w:t>Please provide a reason for your response.</w:t>
      </w:r>
    </w:p>
    <w:p w14:paraId="4E13C489" w14:textId="77777777" w:rsidR="008B4B99" w:rsidRDefault="008B4B99" w:rsidP="00697E07"/>
    <w:p w14:paraId="15854F7A" w14:textId="77777777" w:rsidR="008B4B99" w:rsidRDefault="008B4B99" w:rsidP="00697E07"/>
    <w:p w14:paraId="0797EB46" w14:textId="0F65CCF3" w:rsidR="008B4B99" w:rsidRPr="008B4B99" w:rsidRDefault="008B4B99" w:rsidP="00697E07">
      <w:pPr>
        <w:rPr>
          <w:b/>
          <w:bCs/>
        </w:rPr>
      </w:pPr>
      <w:r w:rsidRPr="008B4B99">
        <w:rPr>
          <w:b/>
          <w:bCs/>
        </w:rPr>
        <w:t>Question 4:</w:t>
      </w:r>
    </w:p>
    <w:p w14:paraId="375A23FC" w14:textId="436E37C7" w:rsidR="008B4B99" w:rsidRDefault="008B4B99" w:rsidP="00697E07">
      <w:r>
        <w:t>Will education programs accredited against the draft revised Nurse Practitioner Accreditation Standards prepare students to meet the NMBA Nurse Practitioner Standards for Practice on graduation?</w:t>
      </w:r>
    </w:p>
    <w:sdt>
      <w:sdtPr>
        <w:alias w:val="Response"/>
        <w:tag w:val="Response"/>
        <w:id w:val="-395445042"/>
        <w:placeholder>
          <w:docPart w:val="3F8F834BA1E34C75BF9B5657726B30AD"/>
        </w:placeholder>
        <w:showingPlcHdr/>
        <w:dropDownList>
          <w:listItem w:value="Choose an item."/>
          <w:listItem w:displayText="Yes" w:value="Yes"/>
          <w:listItem w:displayText="No" w:value="No"/>
        </w:dropDownList>
      </w:sdtPr>
      <w:sdtEndPr/>
      <w:sdtContent>
        <w:p w14:paraId="6590F706" w14:textId="77777777" w:rsidR="00224DC2" w:rsidRDefault="00224DC2" w:rsidP="00224DC2">
          <w:r w:rsidRPr="009C29EF">
            <w:rPr>
              <w:rStyle w:val="PlaceholderText"/>
            </w:rPr>
            <w:t>Choose an item.</w:t>
          </w:r>
        </w:p>
      </w:sdtContent>
    </w:sdt>
    <w:p w14:paraId="056192B3" w14:textId="77777777" w:rsidR="00224DC2" w:rsidRPr="002F7BC2" w:rsidRDefault="00224DC2" w:rsidP="00224DC2">
      <w:pPr>
        <w:rPr>
          <w:b/>
          <w:bCs/>
        </w:rPr>
      </w:pPr>
      <w:r w:rsidRPr="002F7BC2">
        <w:rPr>
          <w:b/>
          <w:bCs/>
        </w:rPr>
        <w:t>Please provide a reason for your response.</w:t>
      </w:r>
    </w:p>
    <w:p w14:paraId="5DBC8B26" w14:textId="77777777" w:rsidR="008B4B99" w:rsidRDefault="008B4B99" w:rsidP="00697E07"/>
    <w:p w14:paraId="33A4BCAC" w14:textId="77777777" w:rsidR="008B4B99" w:rsidRDefault="008B4B99" w:rsidP="00697E07"/>
    <w:p w14:paraId="45CC7698" w14:textId="4B0A4D86" w:rsidR="008B4B99" w:rsidRPr="002F7BC2" w:rsidRDefault="002F7BC2" w:rsidP="00697E07">
      <w:pPr>
        <w:rPr>
          <w:b/>
          <w:bCs/>
        </w:rPr>
      </w:pPr>
      <w:r w:rsidRPr="002F7BC2">
        <w:rPr>
          <w:b/>
          <w:bCs/>
        </w:rPr>
        <w:t xml:space="preserve">Question 5: </w:t>
      </w:r>
    </w:p>
    <w:p w14:paraId="518314B0" w14:textId="6A0CAE1F" w:rsidR="002F7BC2" w:rsidRDefault="002F7BC2" w:rsidP="00697E07">
      <w:r>
        <w:t>Are there any other issues that you wish to comment on? If so, please respond below.</w:t>
      </w:r>
    </w:p>
    <w:sdt>
      <w:sdtPr>
        <w:alias w:val="Response"/>
        <w:tag w:val="Response"/>
        <w:id w:val="974337404"/>
        <w:placeholder>
          <w:docPart w:val="BBD8D410396E43FAB3BA4F439D094FD0"/>
        </w:placeholder>
        <w:showingPlcHdr/>
        <w:dropDownList>
          <w:listItem w:value="Choose an item."/>
          <w:listItem w:displayText="Yes" w:value="Yes"/>
          <w:listItem w:displayText="No" w:value="No"/>
        </w:dropDownList>
      </w:sdtPr>
      <w:sdtEndPr/>
      <w:sdtContent>
        <w:p w14:paraId="13FC2156" w14:textId="77777777" w:rsidR="00224DC2" w:rsidRDefault="00224DC2" w:rsidP="00224DC2">
          <w:r w:rsidRPr="009C29EF">
            <w:rPr>
              <w:rStyle w:val="PlaceholderText"/>
            </w:rPr>
            <w:t>Choose an item.</w:t>
          </w:r>
        </w:p>
      </w:sdtContent>
    </w:sdt>
    <w:p w14:paraId="4A979E6F" w14:textId="77777777" w:rsidR="00224DC2" w:rsidRPr="002F7BC2" w:rsidRDefault="00224DC2" w:rsidP="00224DC2">
      <w:pPr>
        <w:rPr>
          <w:b/>
          <w:bCs/>
        </w:rPr>
      </w:pPr>
      <w:r w:rsidRPr="002F7BC2">
        <w:rPr>
          <w:b/>
          <w:bCs/>
        </w:rPr>
        <w:t>Please provide a reason for your response.</w:t>
      </w:r>
      <w:bookmarkEnd w:id="0"/>
    </w:p>
    <w:p w14:paraId="028E02B0" w14:textId="08C40990" w:rsidR="00224DC2" w:rsidRPr="00224DC2" w:rsidRDefault="00224DC2" w:rsidP="00697E07">
      <w:pPr>
        <w:rPr>
          <w:b/>
          <w:bCs/>
        </w:rPr>
      </w:pPr>
    </w:p>
    <w:sectPr w:rsidR="00224DC2" w:rsidRPr="00224DC2" w:rsidSect="006E613E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C89716" w14:textId="77777777" w:rsidR="00DC5164" w:rsidRDefault="00DC5164" w:rsidP="00710761">
      <w:r>
        <w:separator/>
      </w:r>
    </w:p>
  </w:endnote>
  <w:endnote w:type="continuationSeparator" w:id="0">
    <w:p w14:paraId="5DF4E363" w14:textId="77777777" w:rsidR="00DC5164" w:rsidRDefault="00DC5164" w:rsidP="00710761">
      <w:r>
        <w:continuationSeparator/>
      </w:r>
    </w:p>
  </w:endnote>
  <w:endnote w:type="continuationNotice" w:id="1">
    <w:p w14:paraId="7F844DD2" w14:textId="77777777" w:rsidR="00DC5164" w:rsidRDefault="00DC51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6DDFC" w14:textId="0C8B9FFA" w:rsidR="00E60B79" w:rsidRPr="00DB3BFB" w:rsidRDefault="003F12FF" w:rsidP="00DB3BFB">
    <w:pPr>
      <w:pStyle w:val="Footer"/>
      <w:rPr>
        <w:noProof/>
      </w:rPr>
    </w:pPr>
    <w:r w:rsidRPr="00DB3BFB">
      <w:t>www</w:t>
    </w:r>
    <w:r w:rsidRPr="00DB3BFB">
      <w:rPr>
        <w:rStyle w:val="Strong"/>
        <w:b w:val="0"/>
        <w:bCs w:val="0"/>
      </w:rPr>
      <w:t>.</w:t>
    </w:r>
    <w:r w:rsidRPr="00DB3BFB">
      <w:rPr>
        <w:rStyle w:val="Strong"/>
      </w:rPr>
      <w:t>anmac</w:t>
    </w:r>
    <w:r w:rsidRPr="00DB3BFB">
      <w:t>.org.au</w:t>
    </w:r>
    <w:r w:rsidRPr="00DB3BFB">
      <w:ptab w:relativeTo="margin" w:alignment="right" w:leader="none"/>
    </w:r>
    <w:r w:rsidRPr="00DB3BFB">
      <w:t xml:space="preserve">Page </w:t>
    </w:r>
    <w:r w:rsidR="00092302" w:rsidRPr="00DB3BFB">
      <w:fldChar w:fldCharType="begin"/>
    </w:r>
    <w:r w:rsidR="00092302" w:rsidRPr="00DB3BFB">
      <w:instrText xml:space="preserve"> PAGE  \* Arabic  \* MERGEFORMAT </w:instrText>
    </w:r>
    <w:r w:rsidR="00092302" w:rsidRPr="00DB3BFB">
      <w:fldChar w:fldCharType="separate"/>
    </w:r>
    <w:r w:rsidR="00092302" w:rsidRPr="00DB3BFB">
      <w:t>3</w:t>
    </w:r>
    <w:r w:rsidR="00092302" w:rsidRPr="00DB3BFB">
      <w:fldChar w:fldCharType="end"/>
    </w:r>
    <w:r w:rsidRPr="00DB3BFB">
      <w:t xml:space="preserve"> of </w:t>
    </w:r>
    <w:fldSimple w:instr=" NUMPAGES  \* Arabic  \* MERGEFORMAT ">
      <w:r w:rsidR="00277451">
        <w:rPr>
          <w:noProof/>
        </w:rPr>
        <w:t>5</w:t>
      </w:r>
    </w:fldSimple>
    <w:r w:rsidR="006E613E"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EA472" w14:textId="7BE610A1" w:rsidR="006E613E" w:rsidRPr="006E613E" w:rsidRDefault="006E613E" w:rsidP="006E613E">
    <w:pPr>
      <w:pStyle w:val="Footer"/>
    </w:pPr>
    <w:r w:rsidRPr="00DB3BFB">
      <w:t>www</w:t>
    </w:r>
    <w:r w:rsidRPr="006E613E">
      <w:rPr>
        <w:rStyle w:val="Strong"/>
      </w:rPr>
      <w:t>.</w:t>
    </w:r>
    <w:r w:rsidRPr="00DB3BFB">
      <w:rPr>
        <w:rStyle w:val="Strong"/>
      </w:rPr>
      <w:t>anmac</w:t>
    </w:r>
    <w:r w:rsidRPr="00DB3BFB">
      <w:t>.org.au</w:t>
    </w:r>
    <w:r>
      <w:ptab w:relativeTo="margin" w:alignment="right" w:leader="none"/>
    </w:r>
    <w:r w:rsidRPr="00DB3BFB">
      <w:t xml:space="preserve">Page </w:t>
    </w:r>
    <w:r w:rsidRPr="00DB3BFB">
      <w:fldChar w:fldCharType="begin"/>
    </w:r>
    <w:r w:rsidRPr="00DB3BFB">
      <w:instrText xml:space="preserve"> PAGE  \* Arabic  \* MERGEFORMAT </w:instrText>
    </w:r>
    <w:r w:rsidRPr="00DB3BFB">
      <w:fldChar w:fldCharType="separate"/>
    </w:r>
    <w:r>
      <w:t>2</w:t>
    </w:r>
    <w:r w:rsidRPr="00DB3BFB">
      <w:fldChar w:fldCharType="end"/>
    </w:r>
    <w:r w:rsidRPr="00DB3BFB">
      <w:t xml:space="preserve"> of </w:t>
    </w:r>
    <w:r w:rsidRPr="006E613E">
      <w:fldChar w:fldCharType="begin"/>
    </w:r>
    <w:r>
      <w:instrText xml:space="preserve"> NUMPAGES  \* Arabic  \* MERGEFORMAT </w:instrText>
    </w:r>
    <w:r w:rsidRPr="006E613E">
      <w:fldChar w:fldCharType="separate"/>
    </w:r>
    <w:r>
      <w:t>3</w:t>
    </w:r>
    <w:r w:rsidRPr="006E613E">
      <w:fldChar w:fldCharType="end"/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7C9BF4" w14:textId="77777777" w:rsidR="00DC5164" w:rsidRDefault="00DC5164" w:rsidP="00710761">
      <w:r>
        <w:separator/>
      </w:r>
    </w:p>
  </w:footnote>
  <w:footnote w:type="continuationSeparator" w:id="0">
    <w:p w14:paraId="06A8EEA2" w14:textId="77777777" w:rsidR="00DC5164" w:rsidRDefault="00DC5164" w:rsidP="00710761">
      <w:r>
        <w:continuationSeparator/>
      </w:r>
    </w:p>
  </w:footnote>
  <w:footnote w:type="continuationNotice" w:id="1">
    <w:p w14:paraId="7B4D3D8B" w14:textId="77777777" w:rsidR="00DC5164" w:rsidRDefault="00DC51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AFF361" w14:textId="39E96D5B" w:rsidR="005361B9" w:rsidRDefault="00A462A2" w:rsidP="006E613E">
    <w:pPr>
      <w:pStyle w:val="Header"/>
    </w:pPr>
    <w:sdt>
      <w:sdtPr>
        <w:alias w:val="Title"/>
        <w:tag w:val=""/>
        <w:id w:val="-2067251913"/>
        <w:placeholder>
          <w:docPart w:val="DFDE3F0CB8914FD1BC674B438277F57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75406">
          <w:t>Consultation 2</w:t>
        </w:r>
      </w:sdtContent>
    </w:sdt>
    <w:r w:rsidR="006E613E">
      <w:ptab w:relativeTo="margin" w:alignment="right" w:leader="none"/>
    </w:r>
    <w:r w:rsidR="00D4564D" w:rsidRPr="00D4564D">
      <w:t xml:space="preserve"> </w:t>
    </w:r>
    <w:r w:rsidR="00D4564D" w:rsidRPr="009E5DCE">
      <w:t xml:space="preserve">Revision: </w:t>
    </w:r>
    <w:sdt>
      <w:sdtPr>
        <w:alias w:val="Revision"/>
        <w:tag w:val="Revision1"/>
        <w:id w:val="263577137"/>
        <w:placeholder>
          <w:docPart w:val="A3A4F4421A8343A29176EDC3631FD7E3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Revision1[1]" w:storeItemID="{82B9DD97-2D9D-4671-88BD-6B3BEE94A844}"/>
        <w:text/>
      </w:sdtPr>
      <w:sdtEndPr/>
      <w:sdtContent>
        <w:r w:rsidR="009D78E5">
          <w:t>1</w:t>
        </w:r>
      </w:sdtContent>
    </w:sdt>
    <w:r w:rsidR="00D4564D">
      <w:t xml:space="preserve"> </w:t>
    </w:r>
    <w:r w:rsidR="00D4564D" w:rsidRPr="009E5DCE">
      <w:t>|</w:t>
    </w:r>
    <w:r w:rsidR="00D4564D">
      <w:t xml:space="preserve"> </w:t>
    </w:r>
    <w:sdt>
      <w:sdtPr>
        <w:alias w:val="Issue Date"/>
        <w:tag w:val="IssueDate"/>
        <w:id w:val="1444261602"/>
        <w:placeholder>
          <w:docPart w:val="3BBF6DA3B6D148D3988C085F2A8B6D88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IssueDate[1]" w:storeItemID="{82B9DD97-2D9D-4671-88BD-6B3BEE94A844}"/>
        <w:date w:fullDate="2024-01-29T05:00:00Z">
          <w:dateFormat w:val="d MMMM yyyy"/>
          <w:lid w:val="en-AU"/>
          <w:storeMappedDataAs w:val="dateTime"/>
          <w:calendar w:val="gregorian"/>
        </w:date>
      </w:sdtPr>
      <w:sdtEndPr/>
      <w:sdtContent>
        <w:r>
          <w:t>29 January 2024</w:t>
        </w:r>
      </w:sdtContent>
    </w:sdt>
  </w:p>
  <w:p w14:paraId="412746CE" w14:textId="77777777" w:rsidR="001D5570" w:rsidRPr="006E613E" w:rsidRDefault="001D5570" w:rsidP="001D5570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E1EFE8" w14:textId="37178B49" w:rsidR="000E2240" w:rsidRDefault="006E613E" w:rsidP="000E2240">
    <w:pPr>
      <w:pStyle w:val="SimpleDocTitle"/>
    </w:pPr>
    <w:r w:rsidRPr="006E613E">
      <w:rPr>
        <w:noProof/>
      </w:rPr>
      <w:drawing>
        <wp:anchor distT="0" distB="0" distL="114300" distR="114300" simplePos="0" relativeHeight="251658240" behindDoc="1" locked="0" layoutInCell="1" allowOverlap="1" wp14:anchorId="583C0D6B" wp14:editId="12DBAC0C">
          <wp:simplePos x="0" y="0"/>
          <wp:positionH relativeFrom="column">
            <wp:posOffset>-10795</wp:posOffset>
          </wp:positionH>
          <wp:positionV relativeFrom="paragraph">
            <wp:posOffset>-88265</wp:posOffset>
          </wp:positionV>
          <wp:extent cx="1741805" cy="554355"/>
          <wp:effectExtent l="0" t="0" r="0" b="0"/>
          <wp:wrapTight wrapText="bothSides">
            <wp:wrapPolygon edited="0">
              <wp:start x="0" y="0"/>
              <wp:lineTo x="0" y="20784"/>
              <wp:lineTo x="21261" y="20784"/>
              <wp:lineTo x="21261" y="0"/>
              <wp:lineTo x="0" y="0"/>
            </wp:wrapPolygon>
          </wp:wrapTight>
          <wp:docPr id="2132017006" name="Picture 21320170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NMAC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1805" cy="554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A45A2">
      <w:ptab w:relativeTo="margin" w:alignment="left" w:leader="none"/>
    </w:r>
    <w:r>
      <w:ptab w:relativeTo="margin" w:alignment="right" w:leader="none"/>
    </w:r>
    <w:sdt>
      <w:sdtPr>
        <w:alias w:val="Title"/>
        <w:tag w:val=""/>
        <w:id w:val="185753710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75406">
          <w:t>Consultation 2</w:t>
        </w:r>
      </w:sdtContent>
    </w:sdt>
  </w:p>
  <w:p w14:paraId="565E5E70" w14:textId="16E9F9DA" w:rsidR="001D5570" w:rsidRPr="001D5570" w:rsidRDefault="001D5570" w:rsidP="001D5570">
    <w:pPr>
      <w:pStyle w:val="Header"/>
    </w:pPr>
    <w:r>
      <w:ptab w:relativeTo="margin" w:alignment="right" w:leader="none"/>
    </w:r>
    <w:r>
      <w:t xml:space="preserve">Owner: </w:t>
    </w:r>
    <w:sdt>
      <w:sdtPr>
        <w:alias w:val="ANMAC Department"/>
        <w:tag w:val="l12e2ea49ed54c6b9abe0cc13ac0de39"/>
        <w:id w:val="1148169681"/>
        <w:lock w:val="contentLocked"/>
        <w:placeholder>
          <w:docPart w:val="94F0D27CBADA4241896B8EE4D05147C7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l12e2ea49ed54c6b9abe0cc13ac0de39[1]/ns2:Terms[1]" w:storeItemID="{82B9DD97-2D9D-4671-88BD-6B3BEE94A844}"/>
        <w:text w:multiLine="1"/>
      </w:sdtPr>
      <w:sdtEndPr/>
      <w:sdtContent>
        <w:r w:rsidR="009D78E5">
          <w:t>Accreditation</w:t>
        </w:r>
      </w:sdtContent>
    </w:sdt>
  </w:p>
  <w:p w14:paraId="5CF775DE" w14:textId="7F4434C5" w:rsidR="000E2240" w:rsidRDefault="000E2240" w:rsidP="000E2240">
    <w:pPr>
      <w:pStyle w:val="Header"/>
    </w:pPr>
    <w:r>
      <w:ptab w:relativeTo="margin" w:alignment="right" w:leader="none"/>
    </w:r>
    <w:r w:rsidR="006E613E" w:rsidRPr="009E5DCE">
      <w:t xml:space="preserve">Revision: </w:t>
    </w:r>
    <w:sdt>
      <w:sdtPr>
        <w:alias w:val="Revision"/>
        <w:tag w:val="Revision1"/>
        <w:id w:val="1511100746"/>
        <w:placeholder>
          <w:docPart w:val="DEBD7C72041A4607BA07F6A200FBB313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Revision1[1]" w:storeItemID="{82B9DD97-2D9D-4671-88BD-6B3BEE94A844}"/>
        <w:text/>
      </w:sdtPr>
      <w:sdtEndPr/>
      <w:sdtContent>
        <w:r w:rsidR="009D78E5">
          <w:t>1</w:t>
        </w:r>
      </w:sdtContent>
    </w:sdt>
    <w:r w:rsidR="00D4564D">
      <w:t xml:space="preserve"> </w:t>
    </w:r>
    <w:r w:rsidR="006E613E" w:rsidRPr="009E5DCE">
      <w:t>|</w:t>
    </w:r>
    <w:r w:rsidR="00D4564D">
      <w:t xml:space="preserve"> </w:t>
    </w:r>
    <w:sdt>
      <w:sdtPr>
        <w:alias w:val="Issue Date"/>
        <w:tag w:val="IssueDate"/>
        <w:id w:val="1816994178"/>
        <w:placeholder>
          <w:docPart w:val="CD8784BEA48E489A8E3BA529A141A2F4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IssueDate[1]" w:storeItemID="{82B9DD97-2D9D-4671-88BD-6B3BEE94A844}"/>
        <w:date w:fullDate="2024-01-29T05:00:00Z">
          <w:dateFormat w:val="d MMMM yyyy"/>
          <w:lid w:val="en-AU"/>
          <w:storeMappedDataAs w:val="dateTime"/>
          <w:calendar w:val="gregorian"/>
        </w:date>
      </w:sdtPr>
      <w:sdtEndPr/>
      <w:sdtContent>
        <w:r w:rsidR="00A462A2">
          <w:t>29 January 2024</w:t>
        </w:r>
      </w:sdtContent>
    </w:sdt>
  </w:p>
  <w:p w14:paraId="03771010" w14:textId="77777777" w:rsidR="001D5570" w:rsidRPr="006E613E" w:rsidRDefault="001D5570" w:rsidP="001D5570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60BFD"/>
    <w:multiLevelType w:val="multilevel"/>
    <w:tmpl w:val="897271BE"/>
    <w:styleLink w:val="TableNumberList"/>
    <w:lvl w:ilvl="0">
      <w:start w:val="1"/>
      <w:numFmt w:val="decimal"/>
      <w:pStyle w:val="TableListNumber"/>
      <w:lvlText w:val="%1."/>
      <w:lvlJc w:val="left"/>
      <w:pPr>
        <w:ind w:left="255" w:hanging="170"/>
      </w:pPr>
      <w:rPr>
        <w:rFonts w:hint="default"/>
      </w:rPr>
    </w:lvl>
    <w:lvl w:ilvl="1">
      <w:start w:val="1"/>
      <w:numFmt w:val="lowerLetter"/>
      <w:pStyle w:val="TableListNumber2"/>
      <w:lvlText w:val="%2."/>
      <w:lvlJc w:val="left"/>
      <w:pPr>
        <w:ind w:left="425" w:hanging="17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22B8211E"/>
    <w:multiLevelType w:val="multilevel"/>
    <w:tmpl w:val="1CD8DE7E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567" w:hanging="283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1"/>
        </w:tabs>
        <w:ind w:left="851" w:hanging="283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34"/>
        </w:tabs>
        <w:ind w:left="1135" w:hanging="283"/>
      </w:pPr>
      <w:rPr>
        <w:rFonts w:hint="default"/>
      </w:rPr>
    </w:lvl>
    <w:lvl w:ilvl="3">
      <w:start w:val="1"/>
      <w:numFmt w:val="decimal"/>
      <w:pStyle w:val="ListNumber4"/>
      <w:lvlText w:val="%4)"/>
      <w:lvlJc w:val="left"/>
      <w:pPr>
        <w:tabs>
          <w:tab w:val="num" w:pos="1418"/>
        </w:tabs>
        <w:ind w:left="1419" w:hanging="283"/>
      </w:pPr>
      <w:rPr>
        <w:rFonts w:hint="default"/>
      </w:rPr>
    </w:lvl>
    <w:lvl w:ilvl="4">
      <w:start w:val="1"/>
      <w:numFmt w:val="lowerLetter"/>
      <w:pStyle w:val="ListNumber5"/>
      <w:lvlText w:val="%5)"/>
      <w:lvlJc w:val="left"/>
      <w:pPr>
        <w:tabs>
          <w:tab w:val="num" w:pos="1701"/>
        </w:tabs>
        <w:ind w:left="1703" w:hanging="283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2" w15:restartNumberingAfterBreak="0">
    <w:nsid w:val="36C14579"/>
    <w:multiLevelType w:val="multilevel"/>
    <w:tmpl w:val="52EEE71A"/>
    <w:styleLink w:val="HeadingNumbersAlpha"/>
    <w:lvl w:ilvl="0">
      <w:start w:val="1"/>
      <w:numFmt w:val="upperLetter"/>
      <w:pStyle w:val="Appendix1"/>
      <w:lvlText w:val="Appendix %1"/>
      <w:lvlJc w:val="left"/>
      <w:pPr>
        <w:ind w:left="2268" w:hanging="2268"/>
      </w:pPr>
      <w:rPr>
        <w:rFonts w:hint="default"/>
      </w:rPr>
    </w:lvl>
    <w:lvl w:ilvl="1">
      <w:start w:val="1"/>
      <w:numFmt w:val="decimal"/>
      <w:pStyle w:val="Appendix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3D3E3019"/>
    <w:multiLevelType w:val="multilevel"/>
    <w:tmpl w:val="44864BD6"/>
    <w:styleLink w:val="ListBullets"/>
    <w:lvl w:ilvl="0">
      <w:start w:val="1"/>
      <w:numFmt w:val="bullet"/>
      <w:pStyle w:val="ListBullet"/>
      <w:lvlText w:val="•"/>
      <w:lvlJc w:val="left"/>
      <w:pPr>
        <w:tabs>
          <w:tab w:val="num" w:pos="284"/>
        </w:tabs>
        <w:ind w:left="567" w:hanging="283"/>
      </w:pPr>
      <w:rPr>
        <w:rFonts w:ascii="Calibri" w:hAnsi="Calibri" w:hint="default"/>
        <w:sz w:val="22"/>
      </w:rPr>
    </w:lvl>
    <w:lvl w:ilvl="1">
      <w:start w:val="1"/>
      <w:numFmt w:val="bullet"/>
      <w:pStyle w:val="ListBullet2"/>
      <w:lvlText w:val="•"/>
      <w:lvlJc w:val="left"/>
      <w:pPr>
        <w:tabs>
          <w:tab w:val="num" w:pos="851"/>
        </w:tabs>
        <w:ind w:left="851" w:hanging="284"/>
      </w:pPr>
      <w:rPr>
        <w:rFonts w:ascii="Calibri" w:hAnsi="Calibri" w:hint="default"/>
      </w:rPr>
    </w:lvl>
    <w:lvl w:ilvl="2">
      <w:start w:val="1"/>
      <w:numFmt w:val="bullet"/>
      <w:pStyle w:val="ListBullet3"/>
      <w:lvlText w:val="•"/>
      <w:lvlJc w:val="left"/>
      <w:pPr>
        <w:tabs>
          <w:tab w:val="num" w:pos="1134"/>
        </w:tabs>
        <w:ind w:left="1134" w:hanging="283"/>
      </w:pPr>
      <w:rPr>
        <w:rFonts w:ascii="Calibri" w:hAnsi="Calibri" w:hint="default"/>
      </w:rPr>
    </w:lvl>
    <w:lvl w:ilvl="3">
      <w:start w:val="1"/>
      <w:numFmt w:val="bullet"/>
      <w:pStyle w:val="ListBullet4"/>
      <w:lvlText w:val="•"/>
      <w:lvlJc w:val="left"/>
      <w:pPr>
        <w:tabs>
          <w:tab w:val="num" w:pos="1418"/>
        </w:tabs>
        <w:ind w:left="1418" w:hanging="284"/>
      </w:pPr>
      <w:rPr>
        <w:rFonts w:ascii="Calibri" w:hAnsi="Calibri" w:hint="default"/>
      </w:rPr>
    </w:lvl>
    <w:lvl w:ilvl="4">
      <w:start w:val="1"/>
      <w:numFmt w:val="bullet"/>
      <w:pStyle w:val="ListBullet5"/>
      <w:lvlText w:val="•"/>
      <w:lvlJc w:val="left"/>
      <w:pPr>
        <w:tabs>
          <w:tab w:val="num" w:pos="1701"/>
        </w:tabs>
        <w:ind w:left="1701" w:hanging="283"/>
      </w:pPr>
      <w:rPr>
        <w:rFonts w:ascii="Calibri" w:hAnsi="Calibri"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453B1890"/>
    <w:multiLevelType w:val="multilevel"/>
    <w:tmpl w:val="ECC4C542"/>
    <w:lvl w:ilvl="0">
      <w:start w:val="1"/>
      <w:numFmt w:val="decimal"/>
      <w:pStyle w:val="Heading1"/>
      <w:lvlText w:val="%1"/>
      <w:lvlJc w:val="left"/>
      <w:pPr>
        <w:ind w:left="992" w:hanging="99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92" w:hanging="99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2" w:hanging="992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upperLetter"/>
      <w:suff w:val="space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Task %9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586D181B"/>
    <w:multiLevelType w:val="multilevel"/>
    <w:tmpl w:val="757CAC44"/>
    <w:styleLink w:val="HeadingNumbers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0FB4A2A"/>
    <w:multiLevelType w:val="hybridMultilevel"/>
    <w:tmpl w:val="752C7B96"/>
    <w:lvl w:ilvl="0" w:tplc="936E767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4E0B78"/>
    <w:multiLevelType w:val="multilevel"/>
    <w:tmpl w:val="FC74AD24"/>
    <w:styleLink w:val="TableBulletList"/>
    <w:lvl w:ilvl="0">
      <w:start w:val="1"/>
      <w:numFmt w:val="bullet"/>
      <w:pStyle w:val="TableListBullet"/>
      <w:lvlText w:val=""/>
      <w:lvlJc w:val="left"/>
      <w:pPr>
        <w:ind w:left="255" w:hanging="170"/>
      </w:pPr>
      <w:rPr>
        <w:rFonts w:ascii="Symbol" w:hAnsi="Symbol" w:hint="default"/>
      </w:rPr>
    </w:lvl>
    <w:lvl w:ilvl="1">
      <w:start w:val="1"/>
      <w:numFmt w:val="bullet"/>
      <w:pStyle w:val="TableListBullet2"/>
      <w:lvlText w:val="•"/>
      <w:lvlJc w:val="left"/>
      <w:pPr>
        <w:tabs>
          <w:tab w:val="num" w:pos="425"/>
        </w:tabs>
        <w:ind w:left="425" w:hanging="170"/>
      </w:pPr>
      <w:rPr>
        <w:rFonts w:ascii="Calibri" w:hAnsi="Calibri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000000" w:themeColor="text1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000000" w:themeColor="text1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72713642"/>
    <w:multiLevelType w:val="hybridMultilevel"/>
    <w:tmpl w:val="635C5FAE"/>
    <w:lvl w:ilvl="0" w:tplc="CD3C002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B4982"/>
    <w:multiLevelType w:val="hybridMultilevel"/>
    <w:tmpl w:val="42F06EE8"/>
    <w:lvl w:ilvl="0" w:tplc="DC1EF21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6703792">
    <w:abstractNumId w:val="4"/>
  </w:num>
  <w:num w:numId="2" w16cid:durableId="275599394">
    <w:abstractNumId w:val="5"/>
  </w:num>
  <w:num w:numId="3" w16cid:durableId="760762892">
    <w:abstractNumId w:val="2"/>
  </w:num>
  <w:num w:numId="4" w16cid:durableId="1284265972">
    <w:abstractNumId w:val="3"/>
  </w:num>
  <w:num w:numId="5" w16cid:durableId="688415537">
    <w:abstractNumId w:val="1"/>
  </w:num>
  <w:num w:numId="6" w16cid:durableId="352195017">
    <w:abstractNumId w:val="7"/>
  </w:num>
  <w:num w:numId="7" w16cid:durableId="956836911">
    <w:abstractNumId w:val="7"/>
  </w:num>
  <w:num w:numId="8" w16cid:durableId="706493963">
    <w:abstractNumId w:val="0"/>
  </w:num>
  <w:num w:numId="9" w16cid:durableId="1205563811">
    <w:abstractNumId w:val="6"/>
  </w:num>
  <w:num w:numId="10" w16cid:durableId="492839726">
    <w:abstractNumId w:val="8"/>
  </w:num>
  <w:num w:numId="11" w16cid:durableId="1628007610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efaultTableStyle w:val="ANMACRowTitle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jMyMjYwMzKzMDJU0lEKTi0uzszPAykwtKwFAIKmJh8tAAAA"/>
  </w:docVars>
  <w:rsids>
    <w:rsidRoot w:val="00F4596D"/>
    <w:rsid w:val="00000BC1"/>
    <w:rsid w:val="00001E7B"/>
    <w:rsid w:val="00007950"/>
    <w:rsid w:val="0001244C"/>
    <w:rsid w:val="00015AE4"/>
    <w:rsid w:val="000179C2"/>
    <w:rsid w:val="00021D6B"/>
    <w:rsid w:val="00021EA9"/>
    <w:rsid w:val="000243D7"/>
    <w:rsid w:val="00037A99"/>
    <w:rsid w:val="00060ED3"/>
    <w:rsid w:val="00065A62"/>
    <w:rsid w:val="00066524"/>
    <w:rsid w:val="0007669A"/>
    <w:rsid w:val="00080D52"/>
    <w:rsid w:val="00081586"/>
    <w:rsid w:val="0008362B"/>
    <w:rsid w:val="00087974"/>
    <w:rsid w:val="00092302"/>
    <w:rsid w:val="00092FFA"/>
    <w:rsid w:val="000A03DA"/>
    <w:rsid w:val="000A23B5"/>
    <w:rsid w:val="000A509B"/>
    <w:rsid w:val="000A64A9"/>
    <w:rsid w:val="000A716D"/>
    <w:rsid w:val="000A7743"/>
    <w:rsid w:val="000C7FDA"/>
    <w:rsid w:val="000D4D78"/>
    <w:rsid w:val="000D69ED"/>
    <w:rsid w:val="000D7875"/>
    <w:rsid w:val="000E2240"/>
    <w:rsid w:val="000E35B2"/>
    <w:rsid w:val="000E6D29"/>
    <w:rsid w:val="000E7E20"/>
    <w:rsid w:val="000F28B8"/>
    <w:rsid w:val="000F3766"/>
    <w:rsid w:val="001046D1"/>
    <w:rsid w:val="00107153"/>
    <w:rsid w:val="00110DDE"/>
    <w:rsid w:val="00111F0C"/>
    <w:rsid w:val="001144C4"/>
    <w:rsid w:val="00122F6D"/>
    <w:rsid w:val="00127798"/>
    <w:rsid w:val="00141E64"/>
    <w:rsid w:val="00144418"/>
    <w:rsid w:val="00152529"/>
    <w:rsid w:val="00162417"/>
    <w:rsid w:val="00163C3B"/>
    <w:rsid w:val="00166D0F"/>
    <w:rsid w:val="001763D4"/>
    <w:rsid w:val="00197131"/>
    <w:rsid w:val="001A65E2"/>
    <w:rsid w:val="001A6B2F"/>
    <w:rsid w:val="001C53CE"/>
    <w:rsid w:val="001C5D4E"/>
    <w:rsid w:val="001D5570"/>
    <w:rsid w:val="001E3C6C"/>
    <w:rsid w:val="001E66CE"/>
    <w:rsid w:val="00200F63"/>
    <w:rsid w:val="0020430F"/>
    <w:rsid w:val="0020508A"/>
    <w:rsid w:val="00212001"/>
    <w:rsid w:val="00221DC2"/>
    <w:rsid w:val="00224DC2"/>
    <w:rsid w:val="00224F05"/>
    <w:rsid w:val="0023188D"/>
    <w:rsid w:val="00234BDF"/>
    <w:rsid w:val="00237F5A"/>
    <w:rsid w:val="0025010E"/>
    <w:rsid w:val="002525F9"/>
    <w:rsid w:val="002573D5"/>
    <w:rsid w:val="00266783"/>
    <w:rsid w:val="00272B60"/>
    <w:rsid w:val="00277451"/>
    <w:rsid w:val="002876B7"/>
    <w:rsid w:val="002931B3"/>
    <w:rsid w:val="00295ABD"/>
    <w:rsid w:val="002A0EDD"/>
    <w:rsid w:val="002A41E1"/>
    <w:rsid w:val="002A584A"/>
    <w:rsid w:val="002B044B"/>
    <w:rsid w:val="002B1C36"/>
    <w:rsid w:val="002B3C63"/>
    <w:rsid w:val="002B6574"/>
    <w:rsid w:val="002C353C"/>
    <w:rsid w:val="002D2F62"/>
    <w:rsid w:val="002D68E4"/>
    <w:rsid w:val="002F4A5C"/>
    <w:rsid w:val="002F7BC2"/>
    <w:rsid w:val="003008B7"/>
    <w:rsid w:val="00306B09"/>
    <w:rsid w:val="00306F04"/>
    <w:rsid w:val="003074B6"/>
    <w:rsid w:val="00312994"/>
    <w:rsid w:val="003131AB"/>
    <w:rsid w:val="0031450C"/>
    <w:rsid w:val="00320361"/>
    <w:rsid w:val="003217BE"/>
    <w:rsid w:val="0032796C"/>
    <w:rsid w:val="003369F5"/>
    <w:rsid w:val="00337EC3"/>
    <w:rsid w:val="00340AB7"/>
    <w:rsid w:val="003430BD"/>
    <w:rsid w:val="00346A9E"/>
    <w:rsid w:val="00363C0B"/>
    <w:rsid w:val="00377554"/>
    <w:rsid w:val="003862BD"/>
    <w:rsid w:val="003869EA"/>
    <w:rsid w:val="003913CE"/>
    <w:rsid w:val="00391C44"/>
    <w:rsid w:val="003A3943"/>
    <w:rsid w:val="003A63FF"/>
    <w:rsid w:val="003B1F02"/>
    <w:rsid w:val="003B4464"/>
    <w:rsid w:val="003B46EA"/>
    <w:rsid w:val="003C01C0"/>
    <w:rsid w:val="003C3A75"/>
    <w:rsid w:val="003D3B1D"/>
    <w:rsid w:val="003D5523"/>
    <w:rsid w:val="003D5DBE"/>
    <w:rsid w:val="003F12FF"/>
    <w:rsid w:val="003F4EB7"/>
    <w:rsid w:val="003F590A"/>
    <w:rsid w:val="00401060"/>
    <w:rsid w:val="00404841"/>
    <w:rsid w:val="004053D3"/>
    <w:rsid w:val="00434E3C"/>
    <w:rsid w:val="00440643"/>
    <w:rsid w:val="00441648"/>
    <w:rsid w:val="00441E79"/>
    <w:rsid w:val="00445933"/>
    <w:rsid w:val="0044654A"/>
    <w:rsid w:val="00454367"/>
    <w:rsid w:val="00454807"/>
    <w:rsid w:val="00463FCC"/>
    <w:rsid w:val="00466933"/>
    <w:rsid w:val="00466E7B"/>
    <w:rsid w:val="00475406"/>
    <w:rsid w:val="0047765A"/>
    <w:rsid w:val="004807E6"/>
    <w:rsid w:val="0048203F"/>
    <w:rsid w:val="00490687"/>
    <w:rsid w:val="00496DCC"/>
    <w:rsid w:val="004979CF"/>
    <w:rsid w:val="004B7367"/>
    <w:rsid w:val="004D3869"/>
    <w:rsid w:val="004D7F17"/>
    <w:rsid w:val="004E191C"/>
    <w:rsid w:val="004E5B30"/>
    <w:rsid w:val="004E7F37"/>
    <w:rsid w:val="004F22BD"/>
    <w:rsid w:val="004F22F3"/>
    <w:rsid w:val="004F37C6"/>
    <w:rsid w:val="004F6A7D"/>
    <w:rsid w:val="00511CCC"/>
    <w:rsid w:val="005214D9"/>
    <w:rsid w:val="00522635"/>
    <w:rsid w:val="005361B9"/>
    <w:rsid w:val="00551364"/>
    <w:rsid w:val="00587CFE"/>
    <w:rsid w:val="00596538"/>
    <w:rsid w:val="005A5891"/>
    <w:rsid w:val="005B0400"/>
    <w:rsid w:val="005C0F51"/>
    <w:rsid w:val="005F0A5B"/>
    <w:rsid w:val="005F5CD1"/>
    <w:rsid w:val="00605D30"/>
    <w:rsid w:val="00616EBA"/>
    <w:rsid w:val="006225E1"/>
    <w:rsid w:val="00631331"/>
    <w:rsid w:val="00632C08"/>
    <w:rsid w:val="00647D3C"/>
    <w:rsid w:val="00655DF2"/>
    <w:rsid w:val="0066552C"/>
    <w:rsid w:val="00665B6F"/>
    <w:rsid w:val="0067074A"/>
    <w:rsid w:val="00674A16"/>
    <w:rsid w:val="0068320E"/>
    <w:rsid w:val="00683B97"/>
    <w:rsid w:val="00695E46"/>
    <w:rsid w:val="00697B52"/>
    <w:rsid w:val="00697E07"/>
    <w:rsid w:val="006A6269"/>
    <w:rsid w:val="006B2A19"/>
    <w:rsid w:val="006B47AC"/>
    <w:rsid w:val="006B49F6"/>
    <w:rsid w:val="006C7B44"/>
    <w:rsid w:val="006E475A"/>
    <w:rsid w:val="006E613E"/>
    <w:rsid w:val="006F0E64"/>
    <w:rsid w:val="006F3AD5"/>
    <w:rsid w:val="006F3D55"/>
    <w:rsid w:val="00710761"/>
    <w:rsid w:val="00712298"/>
    <w:rsid w:val="00717AC7"/>
    <w:rsid w:val="007303B7"/>
    <w:rsid w:val="00732787"/>
    <w:rsid w:val="00736701"/>
    <w:rsid w:val="00737BC6"/>
    <w:rsid w:val="00741F00"/>
    <w:rsid w:val="00747D5C"/>
    <w:rsid w:val="00757176"/>
    <w:rsid w:val="0076598F"/>
    <w:rsid w:val="00766B22"/>
    <w:rsid w:val="0077104E"/>
    <w:rsid w:val="007768D9"/>
    <w:rsid w:val="0077726A"/>
    <w:rsid w:val="007A0598"/>
    <w:rsid w:val="007A27F2"/>
    <w:rsid w:val="007B6D09"/>
    <w:rsid w:val="007D026A"/>
    <w:rsid w:val="007D218D"/>
    <w:rsid w:val="007E1361"/>
    <w:rsid w:val="007E70B9"/>
    <w:rsid w:val="007E751D"/>
    <w:rsid w:val="007F2EB9"/>
    <w:rsid w:val="007F5D39"/>
    <w:rsid w:val="008013DF"/>
    <w:rsid w:val="00803270"/>
    <w:rsid w:val="00806100"/>
    <w:rsid w:val="00807555"/>
    <w:rsid w:val="008113DE"/>
    <w:rsid w:val="00814978"/>
    <w:rsid w:val="00820F20"/>
    <w:rsid w:val="00825754"/>
    <w:rsid w:val="00831593"/>
    <w:rsid w:val="00837462"/>
    <w:rsid w:val="00841012"/>
    <w:rsid w:val="008440DA"/>
    <w:rsid w:val="00844C2D"/>
    <w:rsid w:val="00851B31"/>
    <w:rsid w:val="00863911"/>
    <w:rsid w:val="0086785B"/>
    <w:rsid w:val="0088011B"/>
    <w:rsid w:val="00885D89"/>
    <w:rsid w:val="00894298"/>
    <w:rsid w:val="00896BCD"/>
    <w:rsid w:val="008A2838"/>
    <w:rsid w:val="008A64FF"/>
    <w:rsid w:val="008B4B99"/>
    <w:rsid w:val="008B5617"/>
    <w:rsid w:val="008C400F"/>
    <w:rsid w:val="008E0070"/>
    <w:rsid w:val="008E2BF6"/>
    <w:rsid w:val="008F0904"/>
    <w:rsid w:val="008F2DD1"/>
    <w:rsid w:val="008F7C2E"/>
    <w:rsid w:val="00906145"/>
    <w:rsid w:val="009078A0"/>
    <w:rsid w:val="009105E8"/>
    <w:rsid w:val="00911008"/>
    <w:rsid w:val="0093633A"/>
    <w:rsid w:val="00957305"/>
    <w:rsid w:val="00961072"/>
    <w:rsid w:val="00962315"/>
    <w:rsid w:val="009649FF"/>
    <w:rsid w:val="00972DD1"/>
    <w:rsid w:val="00974474"/>
    <w:rsid w:val="00982125"/>
    <w:rsid w:val="00983418"/>
    <w:rsid w:val="009862CD"/>
    <w:rsid w:val="009921F7"/>
    <w:rsid w:val="009926DC"/>
    <w:rsid w:val="009A15D5"/>
    <w:rsid w:val="009A354A"/>
    <w:rsid w:val="009A660E"/>
    <w:rsid w:val="009C04D7"/>
    <w:rsid w:val="009C4B34"/>
    <w:rsid w:val="009D0D82"/>
    <w:rsid w:val="009D3A8B"/>
    <w:rsid w:val="009D3E6D"/>
    <w:rsid w:val="009D78E5"/>
    <w:rsid w:val="009E0BD6"/>
    <w:rsid w:val="009E3D7F"/>
    <w:rsid w:val="009E750F"/>
    <w:rsid w:val="009F0CEC"/>
    <w:rsid w:val="009F1E74"/>
    <w:rsid w:val="00A0068A"/>
    <w:rsid w:val="00A04D96"/>
    <w:rsid w:val="00A0629B"/>
    <w:rsid w:val="00A23C3D"/>
    <w:rsid w:val="00A24379"/>
    <w:rsid w:val="00A35385"/>
    <w:rsid w:val="00A462A2"/>
    <w:rsid w:val="00A553DE"/>
    <w:rsid w:val="00A55C54"/>
    <w:rsid w:val="00A5708C"/>
    <w:rsid w:val="00A63BAA"/>
    <w:rsid w:val="00A67396"/>
    <w:rsid w:val="00A75D35"/>
    <w:rsid w:val="00A84FAF"/>
    <w:rsid w:val="00A90D1B"/>
    <w:rsid w:val="00A912B9"/>
    <w:rsid w:val="00A916C8"/>
    <w:rsid w:val="00AA2F9A"/>
    <w:rsid w:val="00AB02B0"/>
    <w:rsid w:val="00AC0ADC"/>
    <w:rsid w:val="00AC1F5F"/>
    <w:rsid w:val="00AC482A"/>
    <w:rsid w:val="00AE0F5A"/>
    <w:rsid w:val="00AE13AF"/>
    <w:rsid w:val="00AE4B76"/>
    <w:rsid w:val="00AE50CD"/>
    <w:rsid w:val="00AE51CF"/>
    <w:rsid w:val="00AF516D"/>
    <w:rsid w:val="00B00783"/>
    <w:rsid w:val="00B2588D"/>
    <w:rsid w:val="00B26714"/>
    <w:rsid w:val="00B33CB3"/>
    <w:rsid w:val="00B529CA"/>
    <w:rsid w:val="00B553D1"/>
    <w:rsid w:val="00B72A84"/>
    <w:rsid w:val="00B752EA"/>
    <w:rsid w:val="00B77432"/>
    <w:rsid w:val="00B809E2"/>
    <w:rsid w:val="00B96F4E"/>
    <w:rsid w:val="00BA2DC7"/>
    <w:rsid w:val="00BA6CF9"/>
    <w:rsid w:val="00BB7643"/>
    <w:rsid w:val="00BC093A"/>
    <w:rsid w:val="00BC1084"/>
    <w:rsid w:val="00BC4ACC"/>
    <w:rsid w:val="00BC57AD"/>
    <w:rsid w:val="00BC763A"/>
    <w:rsid w:val="00BF07B5"/>
    <w:rsid w:val="00BF667F"/>
    <w:rsid w:val="00C03586"/>
    <w:rsid w:val="00C0741F"/>
    <w:rsid w:val="00C11C20"/>
    <w:rsid w:val="00C23689"/>
    <w:rsid w:val="00C254CA"/>
    <w:rsid w:val="00C30B58"/>
    <w:rsid w:val="00C34081"/>
    <w:rsid w:val="00C346BD"/>
    <w:rsid w:val="00C3772E"/>
    <w:rsid w:val="00C46B2A"/>
    <w:rsid w:val="00C52B96"/>
    <w:rsid w:val="00C57575"/>
    <w:rsid w:val="00C6475A"/>
    <w:rsid w:val="00C753A8"/>
    <w:rsid w:val="00C849C9"/>
    <w:rsid w:val="00C85BAA"/>
    <w:rsid w:val="00C86E30"/>
    <w:rsid w:val="00C87B7B"/>
    <w:rsid w:val="00C9041A"/>
    <w:rsid w:val="00C934EB"/>
    <w:rsid w:val="00C97872"/>
    <w:rsid w:val="00CA4292"/>
    <w:rsid w:val="00CA67EA"/>
    <w:rsid w:val="00CA7AC8"/>
    <w:rsid w:val="00CD5925"/>
    <w:rsid w:val="00CD74C9"/>
    <w:rsid w:val="00CE36E9"/>
    <w:rsid w:val="00CE557A"/>
    <w:rsid w:val="00CF40D2"/>
    <w:rsid w:val="00D02F69"/>
    <w:rsid w:val="00D1410C"/>
    <w:rsid w:val="00D22DEC"/>
    <w:rsid w:val="00D34020"/>
    <w:rsid w:val="00D4564D"/>
    <w:rsid w:val="00D5161B"/>
    <w:rsid w:val="00D52F4C"/>
    <w:rsid w:val="00D55A8C"/>
    <w:rsid w:val="00D57F79"/>
    <w:rsid w:val="00D60147"/>
    <w:rsid w:val="00D6381F"/>
    <w:rsid w:val="00D657CE"/>
    <w:rsid w:val="00D66947"/>
    <w:rsid w:val="00D81C33"/>
    <w:rsid w:val="00D90797"/>
    <w:rsid w:val="00D91378"/>
    <w:rsid w:val="00DA1FE5"/>
    <w:rsid w:val="00DB3BFB"/>
    <w:rsid w:val="00DC3927"/>
    <w:rsid w:val="00DC424C"/>
    <w:rsid w:val="00DC5164"/>
    <w:rsid w:val="00DD1408"/>
    <w:rsid w:val="00DD1E03"/>
    <w:rsid w:val="00DD356D"/>
    <w:rsid w:val="00DF0A48"/>
    <w:rsid w:val="00DF5BD6"/>
    <w:rsid w:val="00E0208D"/>
    <w:rsid w:val="00E12042"/>
    <w:rsid w:val="00E138EA"/>
    <w:rsid w:val="00E27498"/>
    <w:rsid w:val="00E33E7D"/>
    <w:rsid w:val="00E419A8"/>
    <w:rsid w:val="00E52EC2"/>
    <w:rsid w:val="00E5369D"/>
    <w:rsid w:val="00E54558"/>
    <w:rsid w:val="00E60B79"/>
    <w:rsid w:val="00E77287"/>
    <w:rsid w:val="00E80E11"/>
    <w:rsid w:val="00E84012"/>
    <w:rsid w:val="00EA1DAA"/>
    <w:rsid w:val="00EB1EA6"/>
    <w:rsid w:val="00EB6414"/>
    <w:rsid w:val="00EB6D5C"/>
    <w:rsid w:val="00EF438B"/>
    <w:rsid w:val="00F0706C"/>
    <w:rsid w:val="00F07ABA"/>
    <w:rsid w:val="00F11FB4"/>
    <w:rsid w:val="00F167E0"/>
    <w:rsid w:val="00F24651"/>
    <w:rsid w:val="00F3048E"/>
    <w:rsid w:val="00F32133"/>
    <w:rsid w:val="00F40F34"/>
    <w:rsid w:val="00F4596D"/>
    <w:rsid w:val="00F5341C"/>
    <w:rsid w:val="00F573D6"/>
    <w:rsid w:val="00F60B89"/>
    <w:rsid w:val="00F86AFE"/>
    <w:rsid w:val="00F92501"/>
    <w:rsid w:val="00F945BB"/>
    <w:rsid w:val="00FA2383"/>
    <w:rsid w:val="00FA5A7B"/>
    <w:rsid w:val="00FC5665"/>
    <w:rsid w:val="00FD0BA8"/>
    <w:rsid w:val="00FD42AE"/>
    <w:rsid w:val="00FE3693"/>
    <w:rsid w:val="00FE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04A7B3"/>
  <w15:docId w15:val="{0FAEABC1-1310-49D2-9FF2-63C0244F4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="Times New Roman"/>
        <w:sz w:val="22"/>
        <w:szCs w:val="22"/>
        <w:lang w:val="en-AU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1" w:qFormat="1"/>
    <w:lsdException w:name="heading 3" w:uiPriority="2" w:qFormat="1"/>
    <w:lsdException w:name="heading 4" w:semiHidden="1" w:uiPriority="2"/>
    <w:lsdException w:name="heading 5" w:semiHidden="1" w:uiPriority="2"/>
    <w:lsdException w:name="heading 6" w:semiHidden="1" w:uiPriority="2"/>
    <w:lsdException w:name="heading 7" w:semiHidden="1" w:uiPriority="2"/>
    <w:lsdException w:name="heading 8" w:semiHidden="1" w:uiPriority="2" w:qFormat="1"/>
    <w:lsdException w:name="heading 9" w:semiHidden="1" w:uiPriority="2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4" w:unhideWhenUsed="1"/>
    <w:lsdException w:name="footnote text" w:uiPriority="34" w:unhideWhenUsed="1"/>
    <w:lsdException w:name="annotation text" w:semiHidden="1" w:unhideWhenUsed="1"/>
    <w:lsdException w:name="header" w:uiPriority="19" w:unhideWhenUsed="1"/>
    <w:lsdException w:name="footer" w:uiPriority="19" w:unhideWhenUsed="1"/>
    <w:lsdException w:name="index heading" w:semiHidden="1" w:unhideWhenUsed="1"/>
    <w:lsdException w:name="caption" w:semiHidden="1" w:uiPriority="1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44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 w:qFormat="1"/>
    <w:lsdException w:name="List Number" w:uiPriority="5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uiPriority="5" w:unhideWhenUsed="1" w:qFormat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1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iPriority="5" w:unhideWhenUsed="1" w:qFormat="1"/>
    <w:lsdException w:name="List Continue 2" w:semiHidden="1" w:uiPriority="5" w:unhideWhenUsed="1"/>
    <w:lsdException w:name="List Continue 3" w:semiHidden="1" w:uiPriority="5" w:unhideWhenUsed="1"/>
    <w:lsdException w:name="List Continue 4" w:semiHidden="1" w:uiPriority="5" w:unhideWhenUsed="1"/>
    <w:lsdException w:name="List Continue 5" w:semiHidden="1" w:uiPriority="5" w:unhideWhenUsed="1"/>
    <w:lsdException w:name="Message Header" w:semiHidden="1" w:unhideWhenUsed="1"/>
    <w:lsdException w:name="Subtitle" w:uiPriority="11"/>
    <w:lsdException w:name="Salutation" w:semiHidden="1"/>
    <w:lsdException w:name="Date" w:uiPriority="44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4" w:qFormat="1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44" w:qFormat="1"/>
    <w:lsdException w:name="Quote" w:uiPriority="11"/>
    <w:lsdException w:name="Intense Quote" w:semiHidden="1" w:uiPriority="8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4"/>
    <w:lsdException w:name="Intense Emphasis" w:uiPriority="4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7F2EB9"/>
  </w:style>
  <w:style w:type="paragraph" w:styleId="Heading1">
    <w:name w:val="heading 1"/>
    <w:next w:val="Normal"/>
    <w:link w:val="Heading1Char"/>
    <w:qFormat/>
    <w:rsid w:val="00E0208D"/>
    <w:pPr>
      <w:keepNext/>
      <w:keepLines/>
      <w:pageBreakBefore/>
      <w:numPr>
        <w:numId w:val="1"/>
      </w:numPr>
      <w:spacing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styleId="Heading2">
    <w:name w:val="heading 2"/>
    <w:next w:val="Normal"/>
    <w:link w:val="Heading2Char"/>
    <w:uiPriority w:val="1"/>
    <w:qFormat/>
    <w:rsid w:val="00E0208D"/>
    <w:pPr>
      <w:keepNext/>
      <w:keepLines/>
      <w:numPr>
        <w:ilvl w:val="1"/>
        <w:numId w:val="1"/>
      </w:numPr>
      <w:spacing w:before="240"/>
      <w:outlineLvl w:val="1"/>
    </w:pPr>
    <w:rPr>
      <w:rFonts w:asciiTheme="majorHAnsi" w:eastAsiaTheme="majorEastAsia" w:hAnsiTheme="majorHAnsi" w:cstheme="majorBidi"/>
      <w:b/>
      <w:sz w:val="36"/>
      <w:szCs w:val="26"/>
    </w:rPr>
  </w:style>
  <w:style w:type="paragraph" w:styleId="Heading3">
    <w:name w:val="heading 3"/>
    <w:next w:val="Normal"/>
    <w:link w:val="Heading3Char"/>
    <w:uiPriority w:val="2"/>
    <w:qFormat/>
    <w:rsid w:val="00E0208D"/>
    <w:pPr>
      <w:keepNext/>
      <w:keepLines/>
      <w:numPr>
        <w:ilvl w:val="2"/>
        <w:numId w:val="1"/>
      </w:numPr>
      <w:spacing w:before="240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02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08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0208D"/>
    <w:rPr>
      <w:rFonts w:ascii="Arial" w:hAnsi="Arial"/>
    </w:rPr>
    <w:tblPr>
      <w:tblCellMar>
        <w:left w:w="0" w:type="dxa"/>
        <w:right w:w="0" w:type="dxa"/>
      </w:tblCellMar>
    </w:tblPr>
  </w:style>
  <w:style w:type="paragraph" w:customStyle="1" w:styleId="Graphic">
    <w:name w:val="Graphic"/>
    <w:basedOn w:val="Normal"/>
    <w:next w:val="Caption"/>
    <w:uiPriority w:val="6"/>
    <w:qFormat/>
    <w:rsid w:val="00E0208D"/>
    <w:pPr>
      <w:keepNext/>
      <w:spacing w:before="240" w:line="276" w:lineRule="auto"/>
      <w:jc w:val="center"/>
    </w:pPr>
    <w:rPr>
      <w:rFonts w:asciiTheme="minorHAnsi" w:hAnsiTheme="minorHAnsi" w:cstheme="minorBidi"/>
      <w:sz w:val="20"/>
      <w:szCs w:val="20"/>
    </w:rPr>
  </w:style>
  <w:style w:type="character" w:styleId="Emphasis">
    <w:name w:val="Emphasis"/>
    <w:basedOn w:val="DefaultParagraphFont"/>
    <w:uiPriority w:val="4"/>
    <w:rsid w:val="00E0208D"/>
    <w:rPr>
      <w:i/>
      <w:iCs/>
    </w:rPr>
  </w:style>
  <w:style w:type="character" w:styleId="SubtleEmphasis">
    <w:name w:val="Subtle Emphasis"/>
    <w:basedOn w:val="DefaultParagraphFont"/>
    <w:uiPriority w:val="4"/>
    <w:rsid w:val="00E0208D"/>
    <w:rPr>
      <w:i/>
      <w:iCs/>
      <w:color w:val="594F4A"/>
    </w:rPr>
  </w:style>
  <w:style w:type="paragraph" w:styleId="Date">
    <w:name w:val="Date"/>
    <w:basedOn w:val="Normal"/>
    <w:link w:val="DateChar"/>
    <w:uiPriority w:val="44"/>
    <w:semiHidden/>
    <w:rsid w:val="00E0208D"/>
    <w:pPr>
      <w:spacing w:line="280" w:lineRule="atLeast"/>
    </w:pPr>
    <w:rPr>
      <w:rFonts w:asciiTheme="minorHAnsi" w:hAnsiTheme="minorHAnsi"/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44"/>
    <w:semiHidden/>
    <w:rsid w:val="00E0208D"/>
    <w:rPr>
      <w:rFonts w:asciiTheme="minorHAnsi" w:hAnsiTheme="minorHAnsi"/>
      <w:color w:val="000000" w:themeColor="text1"/>
    </w:rPr>
  </w:style>
  <w:style w:type="paragraph" w:styleId="Footer">
    <w:name w:val="footer"/>
    <w:basedOn w:val="Normal"/>
    <w:link w:val="FooterChar"/>
    <w:uiPriority w:val="19"/>
    <w:rsid w:val="00E0208D"/>
    <w:pPr>
      <w:pBdr>
        <w:top w:val="single" w:sz="4" w:space="1" w:color="594F4A"/>
      </w:pBdr>
      <w:tabs>
        <w:tab w:val="center" w:pos="4680"/>
        <w:tab w:val="right" w:pos="9360"/>
      </w:tabs>
      <w:spacing w:before="120" w:after="0" w:line="240" w:lineRule="auto"/>
    </w:pPr>
    <w:rPr>
      <w:color w:val="59504B"/>
      <w:sz w:val="18"/>
    </w:rPr>
  </w:style>
  <w:style w:type="character" w:customStyle="1" w:styleId="FooterChar">
    <w:name w:val="Footer Char"/>
    <w:basedOn w:val="DefaultParagraphFont"/>
    <w:link w:val="Footer"/>
    <w:uiPriority w:val="19"/>
    <w:rsid w:val="00E0208D"/>
    <w:rPr>
      <w:color w:val="59504B"/>
      <w:sz w:val="18"/>
    </w:rPr>
  </w:style>
  <w:style w:type="paragraph" w:styleId="FootnoteText">
    <w:name w:val="footnote text"/>
    <w:link w:val="FootnoteTextChar"/>
    <w:uiPriority w:val="34"/>
    <w:unhideWhenUsed/>
    <w:rsid w:val="00E0208D"/>
    <w:pPr>
      <w:spacing w:line="200" w:lineRule="exact"/>
    </w:pPr>
    <w:rPr>
      <w:rFonts w:asciiTheme="minorHAnsi" w:hAnsiTheme="minorHAnsi"/>
      <w:color w:val="000000" w:themeColor="text1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E0208D"/>
    <w:rPr>
      <w:rFonts w:asciiTheme="minorHAnsi" w:hAnsiTheme="minorHAnsi"/>
      <w:color w:val="000000" w:themeColor="text1"/>
      <w:sz w:val="16"/>
    </w:rPr>
  </w:style>
  <w:style w:type="paragraph" w:styleId="Header">
    <w:name w:val="header"/>
    <w:basedOn w:val="Normal"/>
    <w:link w:val="HeaderChar"/>
    <w:uiPriority w:val="19"/>
    <w:rsid w:val="000E2240"/>
    <w:pPr>
      <w:pBdr>
        <w:bottom w:val="single" w:sz="6" w:space="1" w:color="59504B"/>
      </w:pBdr>
      <w:tabs>
        <w:tab w:val="center" w:pos="4680"/>
        <w:tab w:val="right" w:pos="9360"/>
      </w:tabs>
      <w:spacing w:after="0" w:line="240" w:lineRule="auto"/>
    </w:pPr>
    <w:rPr>
      <w:color w:val="59504B" w:themeColor="text2"/>
      <w:sz w:val="18"/>
    </w:rPr>
  </w:style>
  <w:style w:type="character" w:customStyle="1" w:styleId="HeaderChar">
    <w:name w:val="Header Char"/>
    <w:basedOn w:val="DefaultParagraphFont"/>
    <w:link w:val="Header"/>
    <w:uiPriority w:val="19"/>
    <w:rsid w:val="000E2240"/>
    <w:rPr>
      <w:color w:val="59504B" w:themeColor="text2"/>
      <w:sz w:val="18"/>
    </w:rPr>
  </w:style>
  <w:style w:type="character" w:customStyle="1" w:styleId="Heading1Char">
    <w:name w:val="Heading 1 Char"/>
    <w:basedOn w:val="DefaultParagraphFont"/>
    <w:link w:val="Heading1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E0208D"/>
    <w:rPr>
      <w:rFonts w:asciiTheme="majorHAnsi" w:eastAsiaTheme="majorEastAsia" w:hAnsiTheme="majorHAnsi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E0208D"/>
    <w:rPr>
      <w:rFonts w:asciiTheme="majorHAnsi" w:eastAsiaTheme="majorEastAsia" w:hAnsiTheme="majorHAnsi" w:cstheme="majorBidi"/>
      <w:b/>
      <w:bCs/>
      <w:sz w:val="28"/>
    </w:rPr>
  </w:style>
  <w:style w:type="character" w:styleId="Hyperlink">
    <w:name w:val="Hyperlink"/>
    <w:basedOn w:val="DefaultParagraphFont"/>
    <w:uiPriority w:val="99"/>
    <w:qFormat/>
    <w:rsid w:val="00E0208D"/>
    <w:rPr>
      <w:color w:val="005AAB" w:themeColor="hyperlink"/>
      <w:u w:val="none"/>
    </w:rPr>
  </w:style>
  <w:style w:type="character" w:styleId="PageNumber">
    <w:name w:val="page number"/>
    <w:basedOn w:val="DefaultParagraphFont"/>
    <w:uiPriority w:val="44"/>
    <w:semiHidden/>
    <w:rsid w:val="00E0208D"/>
    <w:rPr>
      <w:rFonts w:asciiTheme="minorHAnsi" w:hAnsiTheme="minorHAnsi"/>
      <w:b/>
      <w:color w:val="59504B" w:themeColor="text2"/>
      <w:sz w:val="16"/>
    </w:rPr>
  </w:style>
  <w:style w:type="paragraph" w:styleId="Quote">
    <w:name w:val="Quote"/>
    <w:basedOn w:val="Normal"/>
    <w:next w:val="Normal"/>
    <w:link w:val="QuoteChar"/>
    <w:uiPriority w:val="11"/>
    <w:rsid w:val="00E0208D"/>
    <w:pPr>
      <w:spacing w:before="120"/>
      <w:ind w:left="567"/>
    </w:pPr>
    <w:rPr>
      <w:rFonts w:asciiTheme="minorHAnsi" w:hAnsiTheme="minorHAnsi"/>
      <w:i/>
      <w:iCs/>
      <w:color w:val="594F4A"/>
    </w:rPr>
  </w:style>
  <w:style w:type="character" w:customStyle="1" w:styleId="QuoteChar">
    <w:name w:val="Quote Char"/>
    <w:basedOn w:val="DefaultParagraphFont"/>
    <w:link w:val="Quote"/>
    <w:uiPriority w:val="11"/>
    <w:rsid w:val="00E0208D"/>
    <w:rPr>
      <w:rFonts w:asciiTheme="minorHAnsi" w:hAnsiTheme="minorHAnsi"/>
      <w:i/>
      <w:iCs/>
      <w:color w:val="594F4A"/>
    </w:rPr>
  </w:style>
  <w:style w:type="paragraph" w:styleId="Subtitle">
    <w:name w:val="Subtitle"/>
    <w:basedOn w:val="Normal"/>
    <w:link w:val="SubtitleChar"/>
    <w:uiPriority w:val="11"/>
    <w:rsid w:val="00E0208D"/>
    <w:pPr>
      <w:framePr w:hSpace="181" w:wrap="around" w:vAnchor="page" w:hAnchor="page" w:x="1681" w:y="6541"/>
      <w:numPr>
        <w:ilvl w:val="1"/>
      </w:numPr>
      <w:spacing w:line="320" w:lineRule="exact"/>
      <w:suppressOverlap/>
    </w:pPr>
    <w:rPr>
      <w:rFonts w:asciiTheme="majorHAnsi" w:eastAsiaTheme="majorEastAsia" w:hAnsiTheme="majorHAnsi" w:cstheme="majorBidi"/>
      <w:b/>
      <w:iCs/>
      <w:color w:val="FFFFFF" w:themeColor="background1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0208D"/>
    <w:rPr>
      <w:rFonts w:asciiTheme="majorHAnsi" w:eastAsiaTheme="majorEastAsia" w:hAnsiTheme="majorHAnsi" w:cstheme="majorBidi"/>
      <w:b/>
      <w:iCs/>
      <w:color w:val="FFFFFF" w:themeColor="background1"/>
      <w:sz w:val="28"/>
      <w:szCs w:val="24"/>
    </w:rPr>
  </w:style>
  <w:style w:type="paragraph" w:styleId="Title">
    <w:name w:val="Title"/>
    <w:next w:val="Normal"/>
    <w:link w:val="TitleChar"/>
    <w:uiPriority w:val="11"/>
    <w:rsid w:val="00E0208D"/>
    <w:pPr>
      <w:spacing w:before="240" w:after="0" w:line="276" w:lineRule="auto"/>
      <w:ind w:right="1985"/>
    </w:pPr>
    <w:rPr>
      <w:rFonts w:asciiTheme="majorHAnsi" w:eastAsiaTheme="majorEastAsia" w:hAnsiTheme="majorHAnsi" w:cstheme="majorBidi"/>
      <w:color w:val="FFFFFF" w:themeColor="background1"/>
      <w:sz w:val="44"/>
      <w:szCs w:val="72"/>
    </w:rPr>
  </w:style>
  <w:style w:type="character" w:customStyle="1" w:styleId="TitleChar">
    <w:name w:val="Title Char"/>
    <w:basedOn w:val="DefaultParagraphFont"/>
    <w:link w:val="Title"/>
    <w:uiPriority w:val="11"/>
    <w:rsid w:val="00E0208D"/>
    <w:rPr>
      <w:rFonts w:asciiTheme="majorHAnsi" w:eastAsiaTheme="majorEastAsia" w:hAnsiTheme="majorHAnsi" w:cstheme="majorBidi"/>
      <w:color w:val="FFFFFF" w:themeColor="background1"/>
      <w:sz w:val="44"/>
      <w:szCs w:val="72"/>
    </w:rPr>
  </w:style>
  <w:style w:type="paragraph" w:styleId="TOC1">
    <w:name w:val="toc 1"/>
    <w:basedOn w:val="Normal"/>
    <w:next w:val="Normal"/>
    <w:autoRedefine/>
    <w:uiPriority w:val="39"/>
    <w:rsid w:val="00E0208D"/>
    <w:pPr>
      <w:keepNext/>
      <w:spacing w:before="240"/>
    </w:pPr>
    <w:rPr>
      <w:rFonts w:asciiTheme="minorHAnsi" w:hAnsiTheme="minorHAnsi"/>
      <w:b/>
      <w:sz w:val="28"/>
    </w:rPr>
  </w:style>
  <w:style w:type="paragraph" w:styleId="TOC2">
    <w:name w:val="toc 2"/>
    <w:next w:val="Normal"/>
    <w:autoRedefine/>
    <w:uiPriority w:val="39"/>
    <w:rsid w:val="00E0208D"/>
    <w:pPr>
      <w:spacing w:before="60" w:after="60"/>
    </w:pPr>
    <w:rPr>
      <w:rFonts w:asciiTheme="minorHAnsi" w:hAnsiTheme="minorHAnsi"/>
      <w:color w:val="000000" w:themeColor="text1"/>
      <w:sz w:val="24"/>
    </w:rPr>
  </w:style>
  <w:style w:type="paragraph" w:styleId="Caption">
    <w:name w:val="caption"/>
    <w:basedOn w:val="Normal"/>
    <w:next w:val="Normal"/>
    <w:uiPriority w:val="10"/>
    <w:qFormat/>
    <w:rsid w:val="00E0208D"/>
    <w:pPr>
      <w:spacing w:before="120" w:line="240" w:lineRule="auto"/>
      <w:jc w:val="center"/>
    </w:pPr>
    <w:rPr>
      <w:b/>
      <w:iCs/>
      <w:szCs w:val="18"/>
    </w:rPr>
  </w:style>
  <w:style w:type="paragraph" w:customStyle="1" w:styleId="CopyrightPage">
    <w:name w:val="Copyright Page"/>
    <w:uiPriority w:val="44"/>
    <w:semiHidden/>
    <w:qFormat/>
    <w:rsid w:val="00E0208D"/>
    <w:pPr>
      <w:spacing w:line="200" w:lineRule="exact"/>
    </w:pPr>
    <w:rPr>
      <w:rFonts w:asciiTheme="minorHAnsi" w:hAnsiTheme="minorHAnsi"/>
      <w:color w:val="000000" w:themeColor="text1"/>
      <w:sz w:val="16"/>
    </w:rPr>
  </w:style>
  <w:style w:type="paragraph" w:customStyle="1" w:styleId="GraphicLeft">
    <w:name w:val="Graphic Left"/>
    <w:basedOn w:val="Normal"/>
    <w:next w:val="Normal"/>
    <w:uiPriority w:val="6"/>
    <w:rsid w:val="00E0208D"/>
    <w:pPr>
      <w:spacing w:line="276" w:lineRule="auto"/>
    </w:pPr>
    <w:rPr>
      <w:rFonts w:asciiTheme="minorHAnsi" w:hAnsiTheme="minorHAnsi" w:cstheme="minorBidi"/>
      <w:sz w:val="20"/>
      <w:szCs w:val="20"/>
    </w:rPr>
  </w:style>
  <w:style w:type="character" w:customStyle="1" w:styleId="H1NoNumNoBreakChar">
    <w:name w:val="H1 NoNumNoBreak Char"/>
    <w:basedOn w:val="H1NoNumChar"/>
    <w:link w:val="H1NoNumNoBreak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styleId="ListContinue">
    <w:name w:val="List Continue"/>
    <w:basedOn w:val="Normal"/>
    <w:uiPriority w:val="5"/>
    <w:qFormat/>
    <w:rsid w:val="00E0208D"/>
    <w:pPr>
      <w:spacing w:line="240" w:lineRule="auto"/>
      <w:ind w:left="567"/>
    </w:pPr>
    <w:rPr>
      <w:rFonts w:asciiTheme="minorHAnsi" w:hAnsiTheme="minorHAnsi" w:cstheme="minorBidi"/>
      <w:szCs w:val="20"/>
    </w:rPr>
  </w:style>
  <w:style w:type="paragraph" w:customStyle="1" w:styleId="Source">
    <w:name w:val="Source"/>
    <w:uiPriority w:val="11"/>
    <w:unhideWhenUsed/>
    <w:rsid w:val="00E0208D"/>
    <w:pPr>
      <w:spacing w:before="60" w:after="60" w:line="200" w:lineRule="exact"/>
    </w:pPr>
    <w:rPr>
      <w:rFonts w:asciiTheme="minorHAnsi" w:hAnsiTheme="minorHAnsi"/>
      <w:color w:val="000000" w:themeColor="text1"/>
      <w:sz w:val="16"/>
    </w:rPr>
  </w:style>
  <w:style w:type="paragraph" w:customStyle="1" w:styleId="TableText">
    <w:name w:val="Table Text"/>
    <w:basedOn w:val="Normal"/>
    <w:uiPriority w:val="10"/>
    <w:qFormat/>
    <w:rsid w:val="00E0208D"/>
    <w:pPr>
      <w:spacing w:before="60" w:after="60" w:line="240" w:lineRule="auto"/>
      <w:ind w:left="57" w:right="57"/>
    </w:pPr>
    <w:rPr>
      <w:rFonts w:asciiTheme="minorHAnsi" w:hAnsiTheme="minorHAnsi"/>
      <w:color w:val="000000" w:themeColor="text1"/>
      <w:sz w:val="20"/>
    </w:rPr>
  </w:style>
  <w:style w:type="character" w:styleId="IntenseEmphasis">
    <w:name w:val="Intense Emphasis"/>
    <w:basedOn w:val="DefaultParagraphFont"/>
    <w:uiPriority w:val="4"/>
    <w:rsid w:val="00E0208D"/>
    <w:rPr>
      <w:b/>
      <w:i/>
      <w:iCs/>
      <w:color w:val="auto"/>
    </w:rPr>
  </w:style>
  <w:style w:type="numbering" w:customStyle="1" w:styleId="TableNumberList">
    <w:name w:val="Table Number List"/>
    <w:uiPriority w:val="99"/>
    <w:rsid w:val="00E0208D"/>
    <w:pPr>
      <w:numPr>
        <w:numId w:val="8"/>
      </w:numPr>
    </w:pPr>
  </w:style>
  <w:style w:type="paragraph" w:styleId="ListContinue2">
    <w:name w:val="List Continue 2"/>
    <w:basedOn w:val="ListContinue"/>
    <w:uiPriority w:val="5"/>
    <w:rsid w:val="00E0208D"/>
    <w:pPr>
      <w:ind w:left="851"/>
    </w:pPr>
  </w:style>
  <w:style w:type="character" w:customStyle="1" w:styleId="Black">
    <w:name w:val="Black"/>
    <w:basedOn w:val="DefaultParagraphFont"/>
    <w:uiPriority w:val="40"/>
    <w:semiHidden/>
    <w:rsid w:val="00E0208D"/>
    <w:rPr>
      <w:color w:val="000000" w:themeColor="text1"/>
    </w:rPr>
  </w:style>
  <w:style w:type="paragraph" w:styleId="ListContinue3">
    <w:name w:val="List Continue 3"/>
    <w:basedOn w:val="ListContinue2"/>
    <w:uiPriority w:val="5"/>
    <w:rsid w:val="00E0208D"/>
    <w:pPr>
      <w:ind w:left="1134"/>
    </w:pPr>
  </w:style>
  <w:style w:type="paragraph" w:styleId="ListContinue4">
    <w:name w:val="List Continue 4"/>
    <w:basedOn w:val="ListContinue3"/>
    <w:uiPriority w:val="5"/>
    <w:semiHidden/>
    <w:rsid w:val="00E0208D"/>
    <w:pPr>
      <w:ind w:left="1418"/>
    </w:pPr>
  </w:style>
  <w:style w:type="paragraph" w:styleId="ListContinue5">
    <w:name w:val="List Continue 5"/>
    <w:basedOn w:val="Normal"/>
    <w:uiPriority w:val="5"/>
    <w:semiHidden/>
    <w:rsid w:val="00E0208D"/>
    <w:pPr>
      <w:spacing w:line="240" w:lineRule="auto"/>
      <w:ind w:left="1701"/>
      <w:contextualSpacing/>
    </w:pPr>
    <w:rPr>
      <w:rFonts w:asciiTheme="minorHAnsi" w:hAnsiTheme="minorHAnsi" w:cstheme="minorBidi"/>
      <w:szCs w:val="20"/>
    </w:rPr>
  </w:style>
  <w:style w:type="numbering" w:customStyle="1" w:styleId="TableBulletList">
    <w:name w:val="Table Bullet List"/>
    <w:basedOn w:val="NoList"/>
    <w:uiPriority w:val="99"/>
    <w:rsid w:val="00E0208D"/>
    <w:pPr>
      <w:numPr>
        <w:numId w:val="6"/>
      </w:numPr>
    </w:pPr>
  </w:style>
  <w:style w:type="paragraph" w:styleId="ListParagraph">
    <w:name w:val="List Paragraph"/>
    <w:basedOn w:val="Normal"/>
    <w:uiPriority w:val="44"/>
    <w:semiHidden/>
    <w:qFormat/>
    <w:rsid w:val="00E0208D"/>
    <w:pPr>
      <w:spacing w:line="280" w:lineRule="atLeast"/>
      <w:ind w:left="720"/>
      <w:contextualSpacing/>
    </w:pPr>
    <w:rPr>
      <w:rFonts w:asciiTheme="minorHAnsi" w:hAnsiTheme="minorHAnsi"/>
      <w:color w:val="000000" w:themeColor="text1"/>
    </w:rPr>
  </w:style>
  <w:style w:type="paragraph" w:customStyle="1" w:styleId="TableListNumber">
    <w:name w:val="Table List Number"/>
    <w:basedOn w:val="TableText"/>
    <w:uiPriority w:val="10"/>
    <w:qFormat/>
    <w:rsid w:val="00E0208D"/>
    <w:pPr>
      <w:numPr>
        <w:numId w:val="8"/>
      </w:numPr>
    </w:pPr>
  </w:style>
  <w:style w:type="paragraph" w:customStyle="1" w:styleId="TableListNumber2">
    <w:name w:val="Table List Number 2"/>
    <w:basedOn w:val="TableText"/>
    <w:uiPriority w:val="10"/>
    <w:rsid w:val="00E0208D"/>
    <w:pPr>
      <w:numPr>
        <w:ilvl w:val="1"/>
        <w:numId w:val="8"/>
      </w:numPr>
    </w:pPr>
  </w:style>
  <w:style w:type="numbering" w:customStyle="1" w:styleId="HeadingNumbersAlpha">
    <w:name w:val="Heading Numbers Alpha"/>
    <w:basedOn w:val="NoList"/>
    <w:uiPriority w:val="99"/>
    <w:rsid w:val="00E0208D"/>
    <w:pPr>
      <w:numPr>
        <w:numId w:val="3"/>
      </w:numPr>
    </w:pPr>
  </w:style>
  <w:style w:type="paragraph" w:styleId="ListNumber3">
    <w:name w:val="List Number 3"/>
    <w:basedOn w:val="ListNumber2"/>
    <w:uiPriority w:val="5"/>
    <w:rsid w:val="00E0208D"/>
    <w:pPr>
      <w:numPr>
        <w:ilvl w:val="2"/>
      </w:numPr>
    </w:pPr>
  </w:style>
  <w:style w:type="paragraph" w:styleId="ListNumber4">
    <w:name w:val="List Number 4"/>
    <w:basedOn w:val="ListNumber3"/>
    <w:uiPriority w:val="5"/>
    <w:semiHidden/>
    <w:rsid w:val="00E0208D"/>
    <w:pPr>
      <w:numPr>
        <w:ilvl w:val="3"/>
      </w:numPr>
    </w:pPr>
  </w:style>
  <w:style w:type="numbering" w:customStyle="1" w:styleId="ListNumbers">
    <w:name w:val="List Numbers"/>
    <w:basedOn w:val="NoList"/>
    <w:uiPriority w:val="99"/>
    <w:rsid w:val="00E0208D"/>
    <w:pPr>
      <w:numPr>
        <w:numId w:val="5"/>
      </w:numPr>
    </w:pPr>
  </w:style>
  <w:style w:type="paragraph" w:styleId="ListNumber">
    <w:name w:val="List Number"/>
    <w:basedOn w:val="Normal"/>
    <w:uiPriority w:val="5"/>
    <w:qFormat/>
    <w:rsid w:val="00E0208D"/>
    <w:pPr>
      <w:keepLines/>
      <w:numPr>
        <w:numId w:val="5"/>
      </w:numPr>
      <w:spacing w:line="240" w:lineRule="auto"/>
    </w:pPr>
    <w:rPr>
      <w:rFonts w:cstheme="minorBidi"/>
      <w:szCs w:val="20"/>
    </w:rPr>
  </w:style>
  <w:style w:type="paragraph" w:styleId="ListNumber2">
    <w:name w:val="List Number 2"/>
    <w:basedOn w:val="ListNumber"/>
    <w:uiPriority w:val="5"/>
    <w:rsid w:val="00E0208D"/>
    <w:pPr>
      <w:numPr>
        <w:ilvl w:val="1"/>
      </w:numPr>
    </w:pPr>
  </w:style>
  <w:style w:type="numbering" w:customStyle="1" w:styleId="HeadingNumbers">
    <w:name w:val="Heading Numbers"/>
    <w:basedOn w:val="NoList"/>
    <w:uiPriority w:val="99"/>
    <w:rsid w:val="00E0208D"/>
    <w:pPr>
      <w:numPr>
        <w:numId w:val="2"/>
      </w:numPr>
    </w:pPr>
  </w:style>
  <w:style w:type="paragraph" w:customStyle="1" w:styleId="H1NoNum">
    <w:name w:val="H1 NoNum"/>
    <w:basedOn w:val="Heading1"/>
    <w:next w:val="Normal"/>
    <w:link w:val="H1NoNumChar"/>
    <w:qFormat/>
    <w:rsid w:val="00E0208D"/>
    <w:pPr>
      <w:numPr>
        <w:numId w:val="0"/>
      </w:numPr>
    </w:pPr>
  </w:style>
  <w:style w:type="paragraph" w:customStyle="1" w:styleId="H2NoNum">
    <w:name w:val="H2 NoNum"/>
    <w:basedOn w:val="Heading2"/>
    <w:next w:val="Normal"/>
    <w:link w:val="H2NoNumChar"/>
    <w:uiPriority w:val="1"/>
    <w:qFormat/>
    <w:rsid w:val="00E0208D"/>
    <w:pPr>
      <w:numPr>
        <w:ilvl w:val="0"/>
        <w:numId w:val="0"/>
      </w:numPr>
    </w:pPr>
  </w:style>
  <w:style w:type="paragraph" w:customStyle="1" w:styleId="H3NoNum">
    <w:name w:val="H3 NoNum"/>
    <w:basedOn w:val="Heading3"/>
    <w:next w:val="Normal"/>
    <w:link w:val="H3NoNumChar"/>
    <w:uiPriority w:val="2"/>
    <w:qFormat/>
    <w:rsid w:val="00E0208D"/>
    <w:pPr>
      <w:numPr>
        <w:ilvl w:val="0"/>
        <w:numId w:val="0"/>
      </w:numPr>
    </w:pPr>
  </w:style>
  <w:style w:type="character" w:styleId="PlaceholderText">
    <w:name w:val="Placeholder Text"/>
    <w:basedOn w:val="DefaultParagraphFont"/>
    <w:uiPriority w:val="99"/>
    <w:semiHidden/>
    <w:rsid w:val="00E0208D"/>
    <w:rPr>
      <w:color w:val="808080"/>
    </w:rPr>
  </w:style>
  <w:style w:type="paragraph" w:customStyle="1" w:styleId="Appendix1">
    <w:name w:val="Appendix 1"/>
    <w:basedOn w:val="Heading1"/>
    <w:next w:val="Normal"/>
    <w:link w:val="Appendix1Char"/>
    <w:uiPriority w:val="14"/>
    <w:rsid w:val="00E0208D"/>
    <w:pPr>
      <w:numPr>
        <w:numId w:val="3"/>
      </w:numPr>
    </w:pPr>
  </w:style>
  <w:style w:type="paragraph" w:customStyle="1" w:styleId="Appendix2">
    <w:name w:val="Appendix 2"/>
    <w:basedOn w:val="Heading2"/>
    <w:next w:val="Normal"/>
    <w:link w:val="Appendix2Char"/>
    <w:uiPriority w:val="14"/>
    <w:rsid w:val="00E0208D"/>
    <w:pPr>
      <w:numPr>
        <w:numId w:val="3"/>
      </w:numPr>
    </w:pPr>
  </w:style>
  <w:style w:type="paragraph" w:customStyle="1" w:styleId="Appendix3">
    <w:name w:val="Appendix 3"/>
    <w:basedOn w:val="Heading3"/>
    <w:next w:val="Normal"/>
    <w:link w:val="Appendix3Char"/>
    <w:uiPriority w:val="14"/>
    <w:rsid w:val="00E0208D"/>
    <w:pPr>
      <w:numPr>
        <w:numId w:val="3"/>
      </w:numPr>
    </w:pPr>
  </w:style>
  <w:style w:type="numbering" w:customStyle="1" w:styleId="ListBullets">
    <w:name w:val="List Bullets"/>
    <w:basedOn w:val="NoList"/>
    <w:uiPriority w:val="99"/>
    <w:rsid w:val="00E0208D"/>
    <w:pPr>
      <w:numPr>
        <w:numId w:val="4"/>
      </w:numPr>
    </w:pPr>
  </w:style>
  <w:style w:type="paragraph" w:styleId="ListBullet">
    <w:name w:val="List Bullet"/>
    <w:basedOn w:val="Normal"/>
    <w:uiPriority w:val="5"/>
    <w:qFormat/>
    <w:rsid w:val="00E0208D"/>
    <w:pPr>
      <w:numPr>
        <w:numId w:val="4"/>
      </w:numPr>
      <w:spacing w:line="280" w:lineRule="atLeast"/>
    </w:pPr>
    <w:rPr>
      <w:rFonts w:asciiTheme="minorHAnsi" w:hAnsiTheme="minorHAnsi"/>
      <w:color w:val="000000" w:themeColor="text1"/>
    </w:rPr>
  </w:style>
  <w:style w:type="paragraph" w:styleId="ListBullet2">
    <w:name w:val="List Bullet 2"/>
    <w:basedOn w:val="Normal"/>
    <w:uiPriority w:val="5"/>
    <w:rsid w:val="00E0208D"/>
    <w:pPr>
      <w:numPr>
        <w:ilvl w:val="1"/>
        <w:numId w:val="4"/>
      </w:numPr>
      <w:spacing w:line="280" w:lineRule="atLeast"/>
    </w:pPr>
    <w:rPr>
      <w:rFonts w:asciiTheme="minorHAnsi" w:hAnsiTheme="minorHAnsi"/>
      <w:color w:val="000000" w:themeColor="text1"/>
    </w:rPr>
  </w:style>
  <w:style w:type="paragraph" w:styleId="ListNumber5">
    <w:name w:val="List Number 5"/>
    <w:basedOn w:val="Normal"/>
    <w:uiPriority w:val="5"/>
    <w:semiHidden/>
    <w:rsid w:val="00E0208D"/>
    <w:pPr>
      <w:numPr>
        <w:ilvl w:val="4"/>
        <w:numId w:val="5"/>
      </w:numPr>
      <w:spacing w:line="276" w:lineRule="auto"/>
      <w:contextualSpacing/>
    </w:pPr>
    <w:rPr>
      <w:rFonts w:asciiTheme="minorHAnsi" w:hAnsiTheme="minorHAnsi" w:cstheme="minorBidi"/>
      <w:szCs w:val="20"/>
    </w:rPr>
  </w:style>
  <w:style w:type="paragraph" w:customStyle="1" w:styleId="TableTextCentre">
    <w:name w:val="Table Text Centre"/>
    <w:basedOn w:val="TableText"/>
    <w:uiPriority w:val="10"/>
    <w:rsid w:val="00E0208D"/>
    <w:pPr>
      <w:keepLines/>
      <w:ind w:left="0" w:right="0"/>
      <w:jc w:val="center"/>
    </w:pPr>
    <w:rPr>
      <w:rFonts w:ascii="Calibri" w:hAnsi="Calibri" w:cstheme="minorBidi"/>
      <w:color w:val="auto"/>
      <w:szCs w:val="20"/>
    </w:rPr>
  </w:style>
  <w:style w:type="paragraph" w:customStyle="1" w:styleId="TableListBullet">
    <w:name w:val="Table List Bullet"/>
    <w:basedOn w:val="TableText"/>
    <w:uiPriority w:val="10"/>
    <w:qFormat/>
    <w:rsid w:val="00E0208D"/>
    <w:pPr>
      <w:numPr>
        <w:numId w:val="7"/>
      </w:numPr>
    </w:pPr>
  </w:style>
  <w:style w:type="paragraph" w:customStyle="1" w:styleId="TableListBullet2">
    <w:name w:val="Table List Bullet 2"/>
    <w:basedOn w:val="TableText"/>
    <w:uiPriority w:val="10"/>
    <w:rsid w:val="00E0208D"/>
    <w:pPr>
      <w:numPr>
        <w:ilvl w:val="1"/>
        <w:numId w:val="7"/>
      </w:numPr>
    </w:pPr>
  </w:style>
  <w:style w:type="table" w:customStyle="1" w:styleId="ANMACColumnTitle">
    <w:name w:val="ANMAC Column Title"/>
    <w:basedOn w:val="TableNormal"/>
    <w:uiPriority w:val="99"/>
    <w:rsid w:val="00AC0AD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left w:w="0" w:type="dxa"/>
        <w:right w:w="0" w:type="dxa"/>
      </w:tblCellMar>
    </w:tblPr>
    <w:tcPr>
      <w:shd w:val="clear" w:color="auto" w:fill="FFFFFF" w:themeFill="background1"/>
    </w:tcPr>
    <w:tblStylePr w:type="firstCol">
      <w:rPr>
        <w:b/>
        <w:caps/>
        <w:smallCaps w:val="0"/>
      </w:rPr>
      <w:tblPr/>
      <w:tcPr>
        <w:shd w:val="clear" w:color="auto" w:fill="BFBFBF" w:themeFill="background1" w:themeFillShade="BF"/>
      </w:tcPr>
    </w:tblStylePr>
  </w:style>
  <w:style w:type="table" w:customStyle="1" w:styleId="ANMACColumntitle2">
    <w:name w:val="ANMAC Column title 2"/>
    <w:basedOn w:val="TableNormal"/>
    <w:uiPriority w:val="99"/>
    <w:rsid w:val="00AC0ADC"/>
    <w:pPr>
      <w:spacing w:after="0" w:line="240" w:lineRule="auto"/>
    </w:pPr>
    <w:rPr>
      <w:sz w:val="20"/>
    </w:rPr>
    <w:tblPr>
      <w:tblStyleRowBandSize w:val="1"/>
      <w:tblBorders>
        <w:insideV w:val="single" w:sz="4" w:space="0" w:color="auto"/>
      </w:tblBorders>
    </w:tblPr>
    <w:tblStylePr w:type="firstRow">
      <w:pPr>
        <w:wordWrap/>
        <w:spacing w:line="240" w:lineRule="auto"/>
        <w:jc w:val="center"/>
      </w:pPr>
      <w:rPr>
        <w:rFonts w:asciiTheme="majorHAnsi" w:hAnsiTheme="majorHAnsi"/>
        <w:b/>
        <w:caps/>
        <w:smallCaps w:val="0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BFBFBF" w:themeFill="background1" w:themeFillShade="BF"/>
      </w:tcPr>
    </w:tblStylePr>
    <w:tblStylePr w:type="firstCol">
      <w:rPr>
        <w:rFonts w:asciiTheme="majorHAnsi" w:hAnsiTheme="majorHAnsi"/>
        <w:b/>
        <w:caps/>
        <w:smallCaps w:val="0"/>
        <w:sz w:val="22"/>
      </w:rPr>
      <w:tblPr/>
      <w:tcPr>
        <w:tcBorders>
          <w:insideH w:val="nil"/>
          <w:insideV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4"/>
    <w:qFormat/>
    <w:rsid w:val="00E0208D"/>
    <w:rPr>
      <w:b/>
      <w:bCs/>
    </w:rPr>
  </w:style>
  <w:style w:type="character" w:customStyle="1" w:styleId="H3NoNumChar">
    <w:name w:val="H3 NoNum Char"/>
    <w:basedOn w:val="Heading3Char"/>
    <w:link w:val="H3NoNum"/>
    <w:uiPriority w:val="2"/>
    <w:rsid w:val="00E0208D"/>
    <w:rPr>
      <w:rFonts w:asciiTheme="majorHAnsi" w:eastAsiaTheme="majorEastAsia" w:hAnsiTheme="majorHAnsi" w:cstheme="majorBidi"/>
      <w:b/>
      <w:bCs/>
      <w:sz w:val="28"/>
    </w:rPr>
  </w:style>
  <w:style w:type="character" w:customStyle="1" w:styleId="H2NoNumChar">
    <w:name w:val="H2 NoNum Char"/>
    <w:basedOn w:val="Heading2Char"/>
    <w:link w:val="H2NoNum"/>
    <w:uiPriority w:val="1"/>
    <w:rsid w:val="00E0208D"/>
    <w:rPr>
      <w:rFonts w:asciiTheme="majorHAnsi" w:eastAsiaTheme="majorEastAsia" w:hAnsiTheme="majorHAnsi" w:cstheme="majorBidi"/>
      <w:b/>
      <w:sz w:val="36"/>
      <w:szCs w:val="26"/>
    </w:rPr>
  </w:style>
  <w:style w:type="character" w:customStyle="1" w:styleId="H1NoNumChar">
    <w:name w:val="H1 NoNum Char"/>
    <w:basedOn w:val="Heading1Char"/>
    <w:link w:val="H1NoNum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customStyle="1" w:styleId="TemplateText">
    <w:name w:val="Template Text"/>
    <w:uiPriority w:val="44"/>
    <w:rsid w:val="00E0208D"/>
    <w:pPr>
      <w:keepNext/>
      <w:spacing w:line="276" w:lineRule="auto"/>
    </w:pPr>
    <w:rPr>
      <w:rFonts w:cstheme="minorBidi"/>
      <w:vanish/>
      <w:color w:val="3EBFB9"/>
      <w:sz w:val="20"/>
      <w:szCs w:val="20"/>
    </w:rPr>
  </w:style>
  <w:style w:type="paragraph" w:styleId="ListBullet3">
    <w:name w:val="List Bullet 3"/>
    <w:basedOn w:val="Normal"/>
    <w:uiPriority w:val="5"/>
    <w:rsid w:val="00E0208D"/>
    <w:pPr>
      <w:numPr>
        <w:ilvl w:val="2"/>
        <w:numId w:val="4"/>
      </w:numPr>
      <w:contextualSpacing/>
    </w:pPr>
  </w:style>
  <w:style w:type="paragraph" w:styleId="ListBullet4">
    <w:name w:val="List Bullet 4"/>
    <w:basedOn w:val="Normal"/>
    <w:uiPriority w:val="5"/>
    <w:semiHidden/>
    <w:rsid w:val="00E0208D"/>
    <w:pPr>
      <w:numPr>
        <w:ilvl w:val="3"/>
        <w:numId w:val="4"/>
      </w:numPr>
      <w:contextualSpacing/>
    </w:pPr>
  </w:style>
  <w:style w:type="paragraph" w:styleId="ListBullet5">
    <w:name w:val="List Bullet 5"/>
    <w:basedOn w:val="Normal"/>
    <w:next w:val="Normal"/>
    <w:uiPriority w:val="5"/>
    <w:semiHidden/>
    <w:rsid w:val="00E0208D"/>
    <w:pPr>
      <w:numPr>
        <w:ilvl w:val="4"/>
        <w:numId w:val="4"/>
      </w:numPr>
      <w:contextualSpacing/>
    </w:pPr>
  </w:style>
  <w:style w:type="paragraph" w:customStyle="1" w:styleId="TemplateTextHeading">
    <w:name w:val="Template Text Heading"/>
    <w:basedOn w:val="Normal"/>
    <w:uiPriority w:val="44"/>
    <w:rsid w:val="00E0208D"/>
    <w:pPr>
      <w:keepNext/>
      <w:keepLines/>
      <w:spacing w:before="240" w:line="276" w:lineRule="auto"/>
    </w:pPr>
    <w:rPr>
      <w:rFonts w:asciiTheme="majorHAnsi" w:hAnsiTheme="majorHAnsi" w:cstheme="minorBidi"/>
      <w:color w:val="2C2825" w:themeColor="accent4" w:themeShade="80"/>
      <w:sz w:val="30"/>
      <w:szCs w:val="20"/>
    </w:rPr>
  </w:style>
  <w:style w:type="paragraph" w:styleId="NoSpacing">
    <w:name w:val="No Spacing"/>
    <w:link w:val="NoSpacingChar"/>
    <w:uiPriority w:val="4"/>
    <w:qFormat/>
    <w:rsid w:val="00E0208D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rsid w:val="00E0208D"/>
    <w:pPr>
      <w:pageBreakBefore w:val="0"/>
      <w:numPr>
        <w:numId w:val="0"/>
      </w:numPr>
      <w:outlineLvl w:val="9"/>
    </w:pPr>
    <w:rPr>
      <w:bCs w:val="0"/>
      <w:color w:val="auto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E0208D"/>
    <w:pPr>
      <w:spacing w:before="60" w:after="60"/>
    </w:pPr>
    <w:rPr>
      <w:noProof/>
    </w:rPr>
  </w:style>
  <w:style w:type="character" w:customStyle="1" w:styleId="Appendix3Char">
    <w:name w:val="Appendix 3 Char"/>
    <w:basedOn w:val="Heading3Char"/>
    <w:link w:val="Appendix3"/>
    <w:uiPriority w:val="14"/>
    <w:rsid w:val="00E0208D"/>
    <w:rPr>
      <w:rFonts w:asciiTheme="majorHAnsi" w:eastAsiaTheme="majorEastAsia" w:hAnsiTheme="majorHAnsi" w:cstheme="majorBidi"/>
      <w:b/>
      <w:bCs/>
      <w:sz w:val="28"/>
    </w:rPr>
  </w:style>
  <w:style w:type="character" w:customStyle="1" w:styleId="Appendix2Char">
    <w:name w:val="Appendix 2 Char"/>
    <w:basedOn w:val="Heading2Char"/>
    <w:link w:val="Appendix2"/>
    <w:uiPriority w:val="14"/>
    <w:rsid w:val="00E0208D"/>
    <w:rPr>
      <w:rFonts w:asciiTheme="majorHAnsi" w:eastAsiaTheme="majorEastAsia" w:hAnsiTheme="majorHAnsi" w:cstheme="majorBidi"/>
      <w:b/>
      <w:sz w:val="36"/>
      <w:szCs w:val="26"/>
    </w:rPr>
  </w:style>
  <w:style w:type="character" w:customStyle="1" w:styleId="Appendix1Char">
    <w:name w:val="Appendix 1 Char"/>
    <w:basedOn w:val="H1NoNumChar"/>
    <w:link w:val="Appendix1"/>
    <w:uiPriority w:val="14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table" w:styleId="LightList-Accent3">
    <w:name w:val="Light List Accent 3"/>
    <w:basedOn w:val="TableNormal"/>
    <w:uiPriority w:val="61"/>
    <w:rsid w:val="00E0208D"/>
    <w:pPr>
      <w:spacing w:after="0" w:line="240" w:lineRule="auto"/>
    </w:pPr>
    <w:rPr>
      <w:rFonts w:asciiTheme="minorHAnsi" w:eastAsiaTheme="minorEastAsia" w:hAnsiTheme="minorHAnsi" w:cstheme="minorBidi"/>
      <w:lang w:val="en-US"/>
    </w:rPr>
    <w:tblPr>
      <w:tblStyleRowBandSize w:val="1"/>
      <w:tblStyleColBandSize w:val="1"/>
      <w:tblBorders>
        <w:top w:val="single" w:sz="8" w:space="0" w:color="C9E9E7" w:themeColor="accent3"/>
        <w:left w:val="single" w:sz="8" w:space="0" w:color="C9E9E7" w:themeColor="accent3"/>
        <w:bottom w:val="single" w:sz="8" w:space="0" w:color="C9E9E7" w:themeColor="accent3"/>
        <w:right w:val="single" w:sz="8" w:space="0" w:color="C9E9E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9E9E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E9E7" w:themeColor="accent3"/>
          <w:left w:val="single" w:sz="8" w:space="0" w:color="C9E9E7" w:themeColor="accent3"/>
          <w:bottom w:val="single" w:sz="8" w:space="0" w:color="C9E9E7" w:themeColor="accent3"/>
          <w:right w:val="single" w:sz="8" w:space="0" w:color="C9E9E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9E9E7" w:themeColor="accent3"/>
          <w:left w:val="single" w:sz="8" w:space="0" w:color="C9E9E7" w:themeColor="accent3"/>
          <w:bottom w:val="single" w:sz="8" w:space="0" w:color="C9E9E7" w:themeColor="accent3"/>
          <w:right w:val="single" w:sz="8" w:space="0" w:color="C9E9E7" w:themeColor="accent3"/>
        </w:tcBorders>
      </w:tcPr>
    </w:tblStylePr>
    <w:tblStylePr w:type="band1Horz">
      <w:tblPr/>
      <w:tcPr>
        <w:tcBorders>
          <w:top w:val="single" w:sz="8" w:space="0" w:color="C9E9E7" w:themeColor="accent3"/>
          <w:left w:val="single" w:sz="8" w:space="0" w:color="C9E9E7" w:themeColor="accent3"/>
          <w:bottom w:val="single" w:sz="8" w:space="0" w:color="C9E9E7" w:themeColor="accent3"/>
          <w:right w:val="single" w:sz="8" w:space="0" w:color="C9E9E7" w:themeColor="accent3"/>
        </w:tcBorders>
      </w:tcPr>
    </w:tblStylePr>
  </w:style>
  <w:style w:type="table" w:styleId="GridTable2-Accent1">
    <w:name w:val="Grid Table 2 Accent 1"/>
    <w:basedOn w:val="TableNormal"/>
    <w:uiPriority w:val="47"/>
    <w:rsid w:val="00E0208D"/>
    <w:pPr>
      <w:spacing w:after="0" w:line="240" w:lineRule="auto"/>
    </w:pPr>
    <w:tblPr>
      <w:tblStyleRowBandSize w:val="1"/>
      <w:tblStyleColBandSize w:val="1"/>
      <w:tblBorders>
        <w:top w:val="single" w:sz="2" w:space="0" w:color="7FDDD9" w:themeColor="accent1" w:themeTint="99"/>
        <w:bottom w:val="single" w:sz="2" w:space="0" w:color="7FDDD9" w:themeColor="accent1" w:themeTint="99"/>
        <w:insideH w:val="single" w:sz="2" w:space="0" w:color="7FDDD9" w:themeColor="accent1" w:themeTint="99"/>
        <w:insideV w:val="single" w:sz="2" w:space="0" w:color="7FDDD9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DDD9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DDD9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3F2" w:themeFill="accent1" w:themeFillTint="33"/>
      </w:tcPr>
    </w:tblStylePr>
    <w:tblStylePr w:type="band1Horz">
      <w:tblPr/>
      <w:tcPr>
        <w:shd w:val="clear" w:color="auto" w:fill="D4F3F2" w:themeFill="accent1" w:themeFillTint="33"/>
      </w:tcPr>
    </w:tblStylePr>
  </w:style>
  <w:style w:type="table" w:customStyle="1" w:styleId="ANMACRowTitle">
    <w:name w:val="ANMAC Row Title"/>
    <w:basedOn w:val="TableNormal"/>
    <w:uiPriority w:val="99"/>
    <w:rsid w:val="00AC0ADC"/>
    <w:pPr>
      <w:spacing w:before="60" w:after="60" w:line="240" w:lineRule="auto"/>
      <w:ind w:left="113"/>
    </w:pPr>
    <w:rPr>
      <w:sz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left w:w="0" w:type="dxa"/>
        <w:right w:w="0" w:type="dxa"/>
      </w:tblCellMar>
    </w:tblPr>
    <w:tcPr>
      <w:shd w:val="clear" w:color="auto" w:fill="FFFFFF" w:themeFill="background1"/>
    </w:tcPr>
    <w:tblStylePr w:type="firstRow">
      <w:rPr>
        <w:b/>
        <w:caps/>
        <w:smallCaps w:val="0"/>
      </w:rPr>
      <w:tblPr/>
      <w:trPr>
        <w:tblHeader/>
      </w:trPr>
      <w:tcPr>
        <w:shd w:val="clear" w:color="auto" w:fill="BFBFBF" w:themeFill="background1" w:themeFillShade="BF"/>
      </w:tcPr>
    </w:tblStylePr>
  </w:style>
  <w:style w:type="table" w:styleId="TableGridLight">
    <w:name w:val="Grid Table Light"/>
    <w:basedOn w:val="TableNormal"/>
    <w:uiPriority w:val="40"/>
    <w:rsid w:val="00E0208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NMACRowtitle2">
    <w:name w:val="ANMAC Row title 2"/>
    <w:basedOn w:val="TableNormal"/>
    <w:uiPriority w:val="99"/>
    <w:rsid w:val="00AC0ADC"/>
    <w:pPr>
      <w:spacing w:after="0" w:line="240" w:lineRule="auto"/>
      <w:ind w:left="113"/>
    </w:pPr>
    <w:rPr>
      <w:sz w:val="20"/>
    </w:rPr>
    <w:tblPr>
      <w:tblStyleRowBandSize w:val="1"/>
      <w:tblBorders>
        <w:insideV w:val="single" w:sz="4" w:space="0" w:color="auto"/>
      </w:tblBorders>
    </w:tblPr>
    <w:tblStylePr w:type="firstRow">
      <w:rPr>
        <w:rFonts w:ascii="Calibri" w:hAnsi="Calibri"/>
        <w:b/>
        <w:caps/>
        <w:smallCaps w:val="0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nil"/>
        </w:tcBorders>
      </w:tcPr>
    </w:tblStylePr>
    <w:tblStylePr w:type="firstCol">
      <w:tblPr/>
      <w:tcPr>
        <w:tcBorders>
          <w:left w:val="nil"/>
          <w:right w:val="nil"/>
          <w:insideV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H1NoNumNoBreak">
    <w:name w:val="H1 NoNumNoBreak"/>
    <w:basedOn w:val="H1NoNum"/>
    <w:link w:val="H1NoNumNoBreakChar"/>
    <w:qFormat/>
    <w:rsid w:val="00E0208D"/>
    <w:pPr>
      <w:pageBreakBefore w:val="0"/>
      <w:spacing w:before="360"/>
    </w:pPr>
  </w:style>
  <w:style w:type="paragraph" w:customStyle="1" w:styleId="Heading1NoBreak">
    <w:name w:val="Heading 1 NoBreak"/>
    <w:basedOn w:val="Heading1"/>
    <w:next w:val="Normal"/>
    <w:link w:val="Heading1NoBreakChar"/>
    <w:qFormat/>
    <w:rsid w:val="00E0208D"/>
    <w:pPr>
      <w:pageBreakBefore w:val="0"/>
    </w:pPr>
  </w:style>
  <w:style w:type="character" w:customStyle="1" w:styleId="Heading1NoBreakChar">
    <w:name w:val="Heading 1 NoBreak Char"/>
    <w:basedOn w:val="Heading1Char"/>
    <w:link w:val="Heading1NoBreak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customStyle="1" w:styleId="Copyright">
    <w:name w:val="Copyright"/>
    <w:basedOn w:val="NoSpacing"/>
    <w:link w:val="CopyrightChar"/>
    <w:uiPriority w:val="20"/>
    <w:rsid w:val="00E0208D"/>
    <w:rPr>
      <w:sz w:val="16"/>
    </w:rPr>
  </w:style>
  <w:style w:type="character" w:customStyle="1" w:styleId="NoSpacingChar">
    <w:name w:val="No Spacing Char"/>
    <w:basedOn w:val="DefaultParagraphFont"/>
    <w:link w:val="NoSpacing"/>
    <w:uiPriority w:val="4"/>
    <w:rsid w:val="00E0208D"/>
  </w:style>
  <w:style w:type="character" w:customStyle="1" w:styleId="CopyrightChar">
    <w:name w:val="Copyright Char"/>
    <w:basedOn w:val="NoSpacingChar"/>
    <w:link w:val="Copyright"/>
    <w:uiPriority w:val="20"/>
    <w:rsid w:val="00E0208D"/>
    <w:rPr>
      <w:sz w:val="16"/>
    </w:rPr>
  </w:style>
  <w:style w:type="paragraph" w:customStyle="1" w:styleId="SimpleDocTitle">
    <w:name w:val="SimpleDocTitle"/>
    <w:basedOn w:val="Normal"/>
    <w:next w:val="Header"/>
    <w:link w:val="SimpleDocTitleChar"/>
    <w:uiPriority w:val="11"/>
    <w:qFormat/>
    <w:rsid w:val="00E0208D"/>
    <w:pPr>
      <w:spacing w:line="240" w:lineRule="auto"/>
    </w:pPr>
    <w:rPr>
      <w:b/>
      <w:sz w:val="36"/>
    </w:rPr>
  </w:style>
  <w:style w:type="character" w:customStyle="1" w:styleId="SimpleDocTitleChar">
    <w:name w:val="SimpleDocTitle Char"/>
    <w:basedOn w:val="DefaultParagraphFont"/>
    <w:link w:val="SimpleDocTitle"/>
    <w:uiPriority w:val="11"/>
    <w:rsid w:val="00E0208D"/>
    <w:rPr>
      <w:b/>
      <w:sz w:val="36"/>
    </w:rPr>
  </w:style>
  <w:style w:type="paragraph" w:customStyle="1" w:styleId="MeetingDate">
    <w:name w:val="MeetingDate"/>
    <w:basedOn w:val="TableText"/>
    <w:uiPriority w:val="3"/>
    <w:qFormat/>
    <w:rsid w:val="00E0208D"/>
  </w:style>
  <w:style w:type="table" w:styleId="PlainTable1">
    <w:name w:val="Plain Table 1"/>
    <w:basedOn w:val="TableNormal"/>
    <w:uiPriority w:val="41"/>
    <w:rsid w:val="00E0208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TextRight">
    <w:name w:val="Table Text Right"/>
    <w:basedOn w:val="TableText"/>
    <w:uiPriority w:val="10"/>
    <w:qFormat/>
    <w:rsid w:val="00E0208D"/>
    <w:pPr>
      <w:jc w:val="right"/>
    </w:pPr>
  </w:style>
  <w:style w:type="table" w:customStyle="1" w:styleId="TwoColumnHeading">
    <w:name w:val="Two Column Heading"/>
    <w:basedOn w:val="TableNormal"/>
    <w:uiPriority w:val="99"/>
    <w:rsid w:val="00AC0ADC"/>
    <w:pPr>
      <w:spacing w:after="0" w:line="240" w:lineRule="auto"/>
    </w:pPr>
    <w:tblPr>
      <w:tblStyleColBandSize w:val="1"/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Vert">
      <w:rPr>
        <w:b/>
        <w:caps/>
        <w:smallCaps w:val="0"/>
      </w:rPr>
      <w:tblPr/>
      <w:tcPr>
        <w:shd w:val="clear" w:color="auto" w:fill="BFBFBF" w:themeFill="background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24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FDE3F0CB8914FD1BC674B438277F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AA0EA-8011-4637-A675-83FCF3C29E1A}"/>
      </w:docPartPr>
      <w:docPartBody>
        <w:p w:rsidR="001C22C8" w:rsidRDefault="00815DA6" w:rsidP="00815DA6">
          <w:pPr>
            <w:pStyle w:val="DFDE3F0CB8914FD1BC674B438277F577"/>
          </w:pPr>
          <w:r w:rsidRPr="00776810">
            <w:rPr>
              <w:rStyle w:val="PlaceholderText"/>
            </w:rPr>
            <w:t>[Title]</w:t>
          </w:r>
        </w:p>
      </w:docPartBody>
    </w:docPart>
    <w:docPart>
      <w:docPartPr>
        <w:name w:val="DEBD7C72041A4607BA07F6A200FBB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13AD-116A-4967-9938-20D5C13D3861}"/>
      </w:docPartPr>
      <w:docPartBody>
        <w:p w:rsidR="009D38AE" w:rsidRDefault="000A1D99">
          <w:r w:rsidRPr="00604602">
            <w:rPr>
              <w:rStyle w:val="PlaceholderText"/>
            </w:rPr>
            <w:t>[Revision]</w:t>
          </w:r>
        </w:p>
      </w:docPartBody>
    </w:docPart>
    <w:docPart>
      <w:docPartPr>
        <w:name w:val="CD8784BEA48E489A8E3BA529A141A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DE265-E963-4A87-9013-C5E53D8B346C}"/>
      </w:docPartPr>
      <w:docPartBody>
        <w:p w:rsidR="009D38AE" w:rsidRDefault="000A1D99">
          <w:r w:rsidRPr="00604602">
            <w:rPr>
              <w:rStyle w:val="PlaceholderText"/>
            </w:rPr>
            <w:t>[Issue Date]</w:t>
          </w:r>
        </w:p>
      </w:docPartBody>
    </w:docPart>
    <w:docPart>
      <w:docPartPr>
        <w:name w:val="A3A4F4421A8343A29176EDC3631FD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C296F-1F01-439C-9438-DC084EA3D649}"/>
      </w:docPartPr>
      <w:docPartBody>
        <w:p w:rsidR="009D38AE" w:rsidRDefault="000A1D99" w:rsidP="000A1D99">
          <w:pPr>
            <w:pStyle w:val="A3A4F4421A8343A29176EDC3631FD7E3"/>
          </w:pPr>
          <w:r w:rsidRPr="00604602">
            <w:rPr>
              <w:rStyle w:val="PlaceholderText"/>
            </w:rPr>
            <w:t>[Revision]</w:t>
          </w:r>
        </w:p>
      </w:docPartBody>
    </w:docPart>
    <w:docPart>
      <w:docPartPr>
        <w:name w:val="3BBF6DA3B6D148D3988C085F2A8B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1BC68-BB11-4E4F-9380-A6EB7A2A068B}"/>
      </w:docPartPr>
      <w:docPartBody>
        <w:p w:rsidR="009D38AE" w:rsidRDefault="000A1D99" w:rsidP="000A1D99">
          <w:pPr>
            <w:pStyle w:val="3BBF6DA3B6D148D3988C085F2A8B6D88"/>
          </w:pPr>
          <w:r w:rsidRPr="00604602">
            <w:rPr>
              <w:rStyle w:val="PlaceholderText"/>
            </w:rPr>
            <w:t>[Issue Date]</w:t>
          </w:r>
        </w:p>
      </w:docPartBody>
    </w:docPart>
    <w:docPart>
      <w:docPartPr>
        <w:name w:val="94F0D27CBADA4241896B8EE4D051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F4116-9DE1-4683-9F2C-4D01E64BFB06}"/>
      </w:docPartPr>
      <w:docPartBody>
        <w:p w:rsidR="00F53AC9" w:rsidRDefault="009D5AD9">
          <w:r w:rsidRPr="00B80123">
            <w:rPr>
              <w:rStyle w:val="PlaceholderText"/>
            </w:rPr>
            <w:t>[ANMAC Department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586E1-B456-4A80-A596-23FB05CA28EA}"/>
      </w:docPartPr>
      <w:docPartBody>
        <w:p w:rsidR="001B786B" w:rsidRDefault="00164706"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E08FE944DEAB46338F19B0DF5F118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58ED2-98A2-47DF-87F1-86484F345C30}"/>
      </w:docPartPr>
      <w:docPartBody>
        <w:p w:rsidR="001B786B" w:rsidRDefault="00164706" w:rsidP="00164706">
          <w:pPr>
            <w:pStyle w:val="E08FE944DEAB46338F19B0DF5F118920"/>
          </w:pPr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E5B7967B717341668E53B8E49360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416E9-7AE8-4AA3-B2CA-F6EA69BCF330}"/>
      </w:docPartPr>
      <w:docPartBody>
        <w:p w:rsidR="001B786B" w:rsidRDefault="00164706" w:rsidP="00164706">
          <w:pPr>
            <w:pStyle w:val="E5B7967B717341668E53B8E49360866A"/>
          </w:pPr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3F8F834BA1E34C75BF9B5657726B3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228C0-B342-47AE-8144-4355640EBF47}"/>
      </w:docPartPr>
      <w:docPartBody>
        <w:p w:rsidR="001B786B" w:rsidRDefault="00164706" w:rsidP="00164706">
          <w:pPr>
            <w:pStyle w:val="3F8F834BA1E34C75BF9B5657726B30AD"/>
          </w:pPr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BBD8D410396E43FAB3BA4F439D094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39EAA-F632-49BB-BB8C-D4F5D84189DA}"/>
      </w:docPartPr>
      <w:docPartBody>
        <w:p w:rsidR="001B786B" w:rsidRDefault="00164706" w:rsidP="00164706">
          <w:pPr>
            <w:pStyle w:val="BBD8D410396E43FAB3BA4F439D094FD0"/>
          </w:pPr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10AE489D98AF47F3A9FE954E9676D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D0452-FF23-43E9-AD6C-04EA0A99FDCC}"/>
      </w:docPartPr>
      <w:docPartBody>
        <w:p w:rsidR="001B786B" w:rsidRDefault="00164706" w:rsidP="00164706">
          <w:pPr>
            <w:pStyle w:val="10AE489D98AF47F3A9FE954E9676D386"/>
          </w:pPr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9906C13000FD496F9E86069E5766A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C59F8-0A55-4BB3-8726-E6D571D6A929}"/>
      </w:docPartPr>
      <w:docPartBody>
        <w:p w:rsidR="001B786B" w:rsidRDefault="00164706" w:rsidP="00164706">
          <w:pPr>
            <w:pStyle w:val="9906C13000FD496F9E86069E5766A50A"/>
          </w:pPr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5A592900041D4813A42D49B6EBE42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C817A-96CF-4CC7-8FFB-AEE16FA99DD7}"/>
      </w:docPartPr>
      <w:docPartBody>
        <w:p w:rsidR="001B786B" w:rsidRDefault="00164706" w:rsidP="00164706">
          <w:pPr>
            <w:pStyle w:val="5A592900041D4813A42D49B6EBE42E1F"/>
          </w:pPr>
          <w:r w:rsidRPr="009C29EF">
            <w:rPr>
              <w:rStyle w:val="PlaceholderText"/>
            </w:rPr>
            <w:t>Choose an item.</w:t>
          </w:r>
        </w:p>
      </w:docPartBody>
    </w:docPart>
    <w:docPart>
      <w:docPartPr>
        <w:name w:val="66A2DFCA89E64856ABB4FC9485FBB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E0FFF-3135-42CB-850F-DDB250F673AF}"/>
      </w:docPartPr>
      <w:docPartBody>
        <w:p w:rsidR="001B786B" w:rsidRDefault="00164706" w:rsidP="00164706">
          <w:pPr>
            <w:pStyle w:val="66A2DFCA89E64856ABB4FC9485FBBC7C"/>
          </w:pPr>
          <w:r w:rsidRPr="009C29E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5DA6"/>
    <w:rsid w:val="00044D93"/>
    <w:rsid w:val="000A1D99"/>
    <w:rsid w:val="00164706"/>
    <w:rsid w:val="001B786B"/>
    <w:rsid w:val="001C22C8"/>
    <w:rsid w:val="00321044"/>
    <w:rsid w:val="00815DA6"/>
    <w:rsid w:val="009009E7"/>
    <w:rsid w:val="009D38AE"/>
    <w:rsid w:val="009D5AD9"/>
    <w:rsid w:val="00C71907"/>
    <w:rsid w:val="00F53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4706"/>
    <w:rPr>
      <w:color w:val="808080"/>
    </w:rPr>
  </w:style>
  <w:style w:type="paragraph" w:customStyle="1" w:styleId="E08FE944DEAB46338F19B0DF5F118920">
    <w:name w:val="E08FE944DEAB46338F19B0DF5F118920"/>
    <w:rsid w:val="00164706"/>
    <w:rPr>
      <w:kern w:val="2"/>
      <w14:ligatures w14:val="standardContextual"/>
    </w:rPr>
  </w:style>
  <w:style w:type="paragraph" w:customStyle="1" w:styleId="E5B7967B717341668E53B8E49360866A">
    <w:name w:val="E5B7967B717341668E53B8E49360866A"/>
    <w:rsid w:val="00164706"/>
    <w:rPr>
      <w:kern w:val="2"/>
      <w14:ligatures w14:val="standardContextual"/>
    </w:rPr>
  </w:style>
  <w:style w:type="paragraph" w:customStyle="1" w:styleId="3F8F834BA1E34C75BF9B5657726B30AD">
    <w:name w:val="3F8F834BA1E34C75BF9B5657726B30AD"/>
    <w:rsid w:val="00164706"/>
    <w:rPr>
      <w:kern w:val="2"/>
      <w14:ligatures w14:val="standardContextual"/>
    </w:rPr>
  </w:style>
  <w:style w:type="paragraph" w:customStyle="1" w:styleId="BBD8D410396E43FAB3BA4F439D094FD0">
    <w:name w:val="BBD8D410396E43FAB3BA4F439D094FD0"/>
    <w:rsid w:val="00164706"/>
    <w:rPr>
      <w:kern w:val="2"/>
      <w14:ligatures w14:val="standardContextual"/>
    </w:rPr>
  </w:style>
  <w:style w:type="paragraph" w:customStyle="1" w:styleId="10AE489D98AF47F3A9FE954E9676D386">
    <w:name w:val="10AE489D98AF47F3A9FE954E9676D386"/>
    <w:rsid w:val="00164706"/>
    <w:rPr>
      <w:kern w:val="2"/>
      <w14:ligatures w14:val="standardContextual"/>
    </w:rPr>
  </w:style>
  <w:style w:type="paragraph" w:customStyle="1" w:styleId="9906C13000FD496F9E86069E5766A50A">
    <w:name w:val="9906C13000FD496F9E86069E5766A50A"/>
    <w:rsid w:val="00164706"/>
    <w:rPr>
      <w:kern w:val="2"/>
      <w14:ligatures w14:val="standardContextual"/>
    </w:rPr>
  </w:style>
  <w:style w:type="paragraph" w:customStyle="1" w:styleId="5A592900041D4813A42D49B6EBE42E1F">
    <w:name w:val="5A592900041D4813A42D49B6EBE42E1F"/>
    <w:rsid w:val="00164706"/>
    <w:rPr>
      <w:kern w:val="2"/>
      <w14:ligatures w14:val="standardContextual"/>
    </w:rPr>
  </w:style>
  <w:style w:type="paragraph" w:customStyle="1" w:styleId="66A2DFCA89E64856ABB4FC9485FBBC7C">
    <w:name w:val="66A2DFCA89E64856ABB4FC9485FBBC7C"/>
    <w:rsid w:val="00164706"/>
    <w:rPr>
      <w:kern w:val="2"/>
      <w14:ligatures w14:val="standardContextual"/>
    </w:rPr>
  </w:style>
  <w:style w:type="paragraph" w:customStyle="1" w:styleId="DFDE3F0CB8914FD1BC674B438277F577">
    <w:name w:val="DFDE3F0CB8914FD1BC674B438277F577"/>
    <w:rsid w:val="00815DA6"/>
  </w:style>
  <w:style w:type="paragraph" w:customStyle="1" w:styleId="A3A4F4421A8343A29176EDC3631FD7E3">
    <w:name w:val="A3A4F4421A8343A29176EDC3631FD7E3"/>
    <w:rsid w:val="000A1D99"/>
  </w:style>
  <w:style w:type="paragraph" w:customStyle="1" w:styleId="3BBF6DA3B6D148D3988C085F2A8B6D88">
    <w:name w:val="3BBF6DA3B6D148D3988C085F2A8B6D88"/>
    <w:rsid w:val="000A1D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NMAC">
      <a:dk1>
        <a:sysClr val="windowText" lastClr="000000"/>
      </a:dk1>
      <a:lt1>
        <a:sysClr val="window" lastClr="FFFFFF"/>
      </a:lt1>
      <a:dk2>
        <a:srgbClr val="59504B"/>
      </a:dk2>
      <a:lt2>
        <a:srgbClr val="C9E9E7"/>
      </a:lt2>
      <a:accent1>
        <a:srgbClr val="33BFB9"/>
      </a:accent1>
      <a:accent2>
        <a:srgbClr val="94D5D2"/>
      </a:accent2>
      <a:accent3>
        <a:srgbClr val="C9E9E7"/>
      </a:accent3>
      <a:accent4>
        <a:srgbClr val="59504B"/>
      </a:accent4>
      <a:accent5>
        <a:srgbClr val="EAE837"/>
      </a:accent5>
      <a:accent6>
        <a:srgbClr val="E6412F"/>
      </a:accent6>
      <a:hlink>
        <a:srgbClr val="005AAB"/>
      </a:hlink>
      <a:folHlink>
        <a:srgbClr val="800080"/>
      </a:folHlink>
    </a:clrScheme>
    <a:fontScheme name="ANMAC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ustomProperties>
  <Authors>Names of authors go here</Authors>
  <OtherInfo>Dates and other info could
also be displayed here</OtherInfo>
</CustomProperti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1 xmlns="03fa299f-4947-4e5d-adf4-8617b991deab">1</Revision1>
    <Approval_x0020_Authority xmlns="03fa299f-4947-4e5d-adf4-8617b991deab">
      <UserInfo>
        <DisplayName/>
        <AccountId xsi:nil="true"/>
        <AccountType/>
      </UserInfo>
    </Approval_x0020_Authority>
    <TaxCatchAll xmlns="03fa299f-4947-4e5d-adf4-8617b991deab">
      <Value>6</Value>
    </TaxCatchAll>
    <TaxKeywordTaxHTField xmlns="03fa299f-4947-4e5d-adf4-8617b991deab">
      <Terms xmlns="http://schemas.microsoft.com/office/infopath/2007/PartnerControls"/>
    </TaxKeywordTaxHTField>
    <IssueDate xmlns="03fa299f-4947-4e5d-adf4-8617b991deab">2024-01-29T13:00:00+00:00</IssueDate>
    <l12e2ea49ed54c6b9abe0cc13ac0de39 xmlns="03fa299f-4947-4e5d-adf4-8617b991dea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reditation</TermName>
          <TermId xmlns="http://schemas.microsoft.com/office/infopath/2007/PartnerControls">58837a83-2749-4b65-b25d-ee4a2953223c</TermId>
        </TermInfo>
      </Terms>
    </l12e2ea49ed54c6b9abe0cc13ac0de39>
    <_dlc_DocId xmlns="a2af0a8c-ee59-4d13-a6de-534343ddbaad">TEDUEZRH6XR7-1372547165-2162</_dlc_DocId>
    <_dlc_DocIdUrl xmlns="a2af0a8c-ee59-4d13-a6de-534343ddbaad">
      <Url>https://anmac2.sharepoint.com/sites/sharepoint2/Accreditation/_layouts/15/DocIdRedir.aspx?ID=TEDUEZRH6XR7-1372547165-2162</Url>
      <Description>TEDUEZRH6XR7-1372547165-2162</Description>
    </_dlc_DocIdUrl>
    <Year xmlns="a2af0a8c-ee59-4d13-a6de-534343ddbaad" xsi:nil="true"/>
    <PRG xmlns="ebed740b-60d2-4f04-abef-d7d1a5491bc4" xsi:nil="true"/>
    <pf92d39addf6493d87487bfe5a30359e xmlns="ebed740b-60d2-4f04-abef-d7d1a5491bc4">
      <Terms xmlns="http://schemas.microsoft.com/office/infopath/2007/PartnerControls"/>
    </pf92d39addf6493d87487bfe5a30359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NMAC Controlled Document" ma:contentTypeID="0x0101009BDB3038A927D14699793154853717440100E3C85C157ADE964FB9B54F21C9D1B8AB" ma:contentTypeVersion="184" ma:contentTypeDescription="ANMAC Controlled Document Type&#10;Note: ANMAC Record Content Type &amp; External Reference Content Type specified have the same fields so ANMAC Controlled document covers both of those content types also." ma:contentTypeScope="" ma:versionID="1f2418a8a1a02e1ab3d5ffd06e06eadc">
  <xsd:schema xmlns:xsd="http://www.w3.org/2001/XMLSchema" xmlns:xs="http://www.w3.org/2001/XMLSchema" xmlns:p="http://schemas.microsoft.com/office/2006/metadata/properties" xmlns:ns3="03fa299f-4947-4e5d-adf4-8617b991deab" xmlns:ns4="a2af0a8c-ee59-4d13-a6de-534343ddbaad" xmlns:ns5="ebed740b-60d2-4f04-abef-d7d1a5491bc4" targetNamespace="http://schemas.microsoft.com/office/2006/metadata/properties" ma:root="true" ma:fieldsID="42e9f6fe2cc7026c013bcb2c5165bb8c" ns3:_="" ns4:_="" ns5:_="">
    <xsd:import namespace="03fa299f-4947-4e5d-adf4-8617b991deab"/>
    <xsd:import namespace="a2af0a8c-ee59-4d13-a6de-534343ddbaad"/>
    <xsd:import namespace="ebed740b-60d2-4f04-abef-d7d1a5491bc4"/>
    <xsd:element name="properties">
      <xsd:complexType>
        <xsd:sequence>
          <xsd:element name="documentManagement">
            <xsd:complexType>
              <xsd:all>
                <xsd:element ref="ns3:Approval_x0020_Authority" minOccurs="0"/>
                <xsd:element ref="ns3:Revision1" minOccurs="0"/>
                <xsd:element ref="ns3:IssueDate" minOccurs="0"/>
                <xsd:element ref="ns3:TaxCatchAll" minOccurs="0"/>
                <xsd:element ref="ns3:TaxCatchAllLabel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3:l12e2ea49ed54c6b9abe0cc13ac0de39" minOccurs="0"/>
                <xsd:element ref="ns5:pf92d39addf6493d87487bfe5a30359e" minOccurs="0"/>
                <xsd:element ref="ns4:Year" minOccurs="0"/>
                <xsd:element ref="ns5:PR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a299f-4947-4e5d-adf4-8617b991deab" elementFormDefault="qualified">
    <xsd:import namespace="http://schemas.microsoft.com/office/2006/documentManagement/types"/>
    <xsd:import namespace="http://schemas.microsoft.com/office/infopath/2007/PartnerControls"/>
    <xsd:element name="Approval_x0020_Authority" ma:index="4" nillable="true" ma:displayName="Approval Authority" ma:description="Approval Authority is responsible for approving the release or publication of an item" ma:list="UserInfo" ma:SearchPeopleOnly="false" ma:SharePointGroup="0" ma:internalName="Approval_x0020_Authorit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sion1" ma:index="5" nillable="true" ma:displayName="Revision" ma:description="Revision is a number 1.0, 2.0, 3.0 etc that marks the formal release of a document.  The Revision field may also be used to mark the draft revision, where necessary.  This may include where a review process is used prior to the formal release and the revision under review needs to be known." ma:internalName="Revision1" ma:readOnly="false">
      <xsd:simpleType>
        <xsd:restriction base="dms:Text">
          <xsd:maxLength value="255"/>
        </xsd:restriction>
      </xsd:simpleType>
    </xsd:element>
    <xsd:element name="IssueDate" ma:index="6" nillable="true" ma:displayName="Issue Date" ma:format="DateOnly" ma:internalName="IssueDate" ma:readOnly="false">
      <xsd:simpleType>
        <xsd:restriction base="dms:DateTime"/>
      </xsd:simpleType>
    </xsd:element>
    <xsd:element name="TaxCatchAll" ma:index="8" nillable="true" ma:displayName="Taxonomy Catch All Column" ma:hidden="true" ma:list="{d3471135-9ee1-42cd-a70c-724e5925d901}" ma:internalName="TaxCatchAll" ma:showField="CatchAllData" ma:web="a2af0a8c-ee59-4d13-a6de-534343ddb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d3471135-9ee1-42cd-a70c-724e5925d901}" ma:internalName="TaxCatchAllLabel" ma:readOnly="true" ma:showField="CatchAllDataLabel" ma:web="a2af0a8c-ee59-4d13-a6de-534343ddb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6b5b1dee-a446-45c1-a341-ca473059de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l12e2ea49ed54c6b9abe0cc13ac0de39" ma:index="20" nillable="true" ma:taxonomy="true" ma:internalName="l12e2ea49ed54c6b9abe0cc13ac0de39" ma:taxonomyFieldName="ANMACdept" ma:displayName="ANMAC Department" ma:readOnly="false" ma:default="" ma:fieldId="{512e2ea4-9ed5-4c6b-9abe-0cc13ac0de39}" ma:sspId="6b5b1dee-a446-45c1-a341-ca473059de5e" ma:termSetId="46670c05-0856-41a1-9e04-eb6b8477cdb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f0a8c-ee59-4d13-a6de-534343ddbaad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Year" ma:index="23" nillable="true" ma:displayName="Year" ma:description="Year of publication" ma:internalName="Yea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d740b-60d2-4f04-abef-d7d1a5491bc4" elementFormDefault="qualified">
    <xsd:import namespace="http://schemas.microsoft.com/office/2006/documentManagement/types"/>
    <xsd:import namespace="http://schemas.microsoft.com/office/infopath/2007/PartnerControls"/>
    <xsd:element name="pf92d39addf6493d87487bfe5a30359e" ma:index="21" nillable="true" ma:taxonomy="true" ma:internalName="pf92d39addf6493d87487bfe5a30359e" ma:taxonomyFieldName="Standard" ma:displayName="Standard" ma:default="" ma:fieldId="{9f92d39a-ddf6-493d-8748-7bfe5a30359e}" ma:sspId="6b5b1dee-a446-45c1-a341-ca473059de5e" ma:termSetId="2d53f6b2-6c04-4c38-87eb-9a66c384a5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G" ma:index="24" nillable="true" ma:displayName="PRG" ma:description="Professional Reference group administration documentation" ma:format="Dropdown" ma:internalName="PRG">
      <xsd:simpleType>
        <xsd:restriction base="dms:Choice">
          <xsd:enumeration value="END_MID"/>
          <xsd:enumeration value="EN"/>
          <xsd:enumeration value="EPIQ_RN"/>
          <xsd:enumeration value="MID"/>
          <xsd:enumeration value="NP"/>
          <xsd:enumeration value="RE_EN"/>
          <xsd:enumeration value="RE_MID"/>
          <xsd:enumeration value="RE_RN"/>
          <xsd:enumeration value="RN"/>
          <xsd:enumeration value="RN_PR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6CE207-1063-4C0C-8A40-7F24E11A00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857B0C-1BEA-44E9-B637-2327F37DC56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30E2F2A-08F3-49E2-BAEA-F8C4215AD42C}">
  <ds:schemaRefs/>
</ds:datastoreItem>
</file>

<file path=customXml/itemProps4.xml><?xml version="1.0" encoding="utf-8"?>
<ds:datastoreItem xmlns:ds="http://schemas.openxmlformats.org/officeDocument/2006/customXml" ds:itemID="{82B9DD97-2D9D-4671-88BD-6B3BEE94A844}">
  <ds:schemaRefs>
    <ds:schemaRef ds:uri="http://schemas.microsoft.com/office/2006/metadata/properties"/>
    <ds:schemaRef ds:uri="http://schemas.microsoft.com/office/infopath/2007/PartnerControls"/>
    <ds:schemaRef ds:uri="03fa299f-4947-4e5d-adf4-8617b991deab"/>
    <ds:schemaRef ds:uri="a2af0a8c-ee59-4d13-a6de-534343ddbaad"/>
    <ds:schemaRef ds:uri="ebed740b-60d2-4f04-abef-d7d1a5491bc4"/>
  </ds:schemaRefs>
</ds:datastoreItem>
</file>

<file path=customXml/itemProps5.xml><?xml version="1.0" encoding="utf-8"?>
<ds:datastoreItem xmlns:ds="http://schemas.openxmlformats.org/officeDocument/2006/customXml" ds:itemID="{3DB5D7A8-C50C-4016-B662-30761FBDA9E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69FC7AB-ABF5-4FFA-9B73-665665A03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fa299f-4947-4e5d-adf4-8617b991deab"/>
    <ds:schemaRef ds:uri="a2af0a8c-ee59-4d13-a6de-534343ddbaad"/>
    <ds:schemaRef ds:uri="ebed740b-60d2-4f04-abef-d7d1a5491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61</Words>
  <Characters>206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2 submission</vt:lpstr>
    </vt:vector>
  </TitlesOfParts>
  <Company>ANMAC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2</dc:title>
  <dc:subject>[Subtitle]</dc:subject>
  <dc:creator>Fiona Dobson</dc:creator>
  <cp:keywords/>
  <dc:description/>
  <cp:lastModifiedBy>Melanie Schaefer</cp:lastModifiedBy>
  <cp:revision>16</cp:revision>
  <dcterms:created xsi:type="dcterms:W3CDTF">2024-01-26T00:31:00Z</dcterms:created>
  <dcterms:modified xsi:type="dcterms:W3CDTF">2024-01-30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DB3038A927D14699793154853717440100E3C85C157ADE964FB9B54F21C9D1B8AB</vt:lpwstr>
  </property>
  <property fmtid="{D5CDD505-2E9C-101B-9397-08002B2CF9AE}" pid="3" name="TaxKeyword">
    <vt:lpwstr/>
  </property>
  <property fmtid="{D5CDD505-2E9C-101B-9397-08002B2CF9AE}" pid="4" name="_dlc_DocIdItemGuid">
    <vt:lpwstr>8bed4220-1605-4a45-96d6-2b50046bf1d1</vt:lpwstr>
  </property>
  <property fmtid="{D5CDD505-2E9C-101B-9397-08002B2CF9AE}" pid="5" name="ANMACdept">
    <vt:lpwstr>6;#Accreditation|58837a83-2749-4b65-b25d-ee4a2953223c</vt:lpwstr>
  </property>
  <property fmtid="{D5CDD505-2E9C-101B-9397-08002B2CF9AE}" pid="6" name="Standard">
    <vt:lpwstr/>
  </property>
  <property fmtid="{D5CDD505-2E9C-101B-9397-08002B2CF9AE}" pid="7" name="oabe7cd5a84348878027c05396191eb9">
    <vt:lpwstr/>
  </property>
  <property fmtid="{D5CDD505-2E9C-101B-9397-08002B2CF9AE}" pid="8" name="EduProv">
    <vt:lpwstr/>
  </property>
  <property fmtid="{D5CDD505-2E9C-101B-9397-08002B2CF9AE}" pid="9" name="SharedWithUsers">
    <vt:lpwstr>2374;#Kathryn Austin;#62;#Melanie Schaefer</vt:lpwstr>
  </property>
</Properties>
</file>